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48D1C" w14:textId="77777777" w:rsidR="00C83C71" w:rsidRDefault="00C83C71" w:rsidP="00642C34">
      <w:pPr>
        <w:ind w:firstLine="0"/>
        <w:rPr>
          <w:rtl/>
          <w:lang w:bidi="fa-IR"/>
        </w:rPr>
      </w:pPr>
    </w:p>
    <w:p w14:paraId="04D63129" w14:textId="77777777" w:rsidR="00C202B0" w:rsidRDefault="00C202B0" w:rsidP="00642C34">
      <w:pPr>
        <w:ind w:firstLine="0"/>
      </w:pPr>
    </w:p>
    <w:p w14:paraId="28289809" w14:textId="77777777" w:rsidR="00C202B0" w:rsidRDefault="00C202B0" w:rsidP="00642C34">
      <w:pPr>
        <w:ind w:firstLine="0"/>
      </w:pPr>
    </w:p>
    <w:p w14:paraId="385D5634" w14:textId="77777777" w:rsidR="00B36814" w:rsidRDefault="00B36814" w:rsidP="00642C34">
      <w:pPr>
        <w:ind w:firstLine="0"/>
      </w:pPr>
    </w:p>
    <w:p w14:paraId="6FC0E6EC" w14:textId="5409BF28" w:rsidR="00C202B0" w:rsidRDefault="008F584B" w:rsidP="00642C34">
      <w:pPr>
        <w:ind w:firstLine="0"/>
        <w:jc w:val="center"/>
      </w:pPr>
      <w:r>
        <w:t>Big Data Science</w:t>
      </w:r>
      <w:r w:rsidR="001A1693">
        <w:t xml:space="preserve"> (</w:t>
      </w:r>
      <w:r>
        <w:t>CSCI 5952</w:t>
      </w:r>
      <w:r w:rsidR="001A1693">
        <w:t>)</w:t>
      </w:r>
    </w:p>
    <w:p w14:paraId="4E1A95C7" w14:textId="6D93EA1A" w:rsidR="00D224BE" w:rsidRDefault="00D224BE" w:rsidP="00642C34">
      <w:pPr>
        <w:ind w:firstLine="0"/>
        <w:jc w:val="center"/>
      </w:pPr>
      <w:r>
        <w:t>Mahsa Rahimian</w:t>
      </w:r>
    </w:p>
    <w:p w14:paraId="6B96CAB9" w14:textId="587CFD9F" w:rsidR="00C202B0" w:rsidRDefault="008F584B" w:rsidP="00642C34">
      <w:pPr>
        <w:ind w:firstLine="0"/>
        <w:jc w:val="center"/>
      </w:pPr>
      <w:r>
        <w:t>University of Colorado Denver</w:t>
      </w:r>
    </w:p>
    <w:p w14:paraId="58DF142A" w14:textId="0C06D988" w:rsidR="00E84DE5" w:rsidRDefault="00E84DE5" w:rsidP="00642C34">
      <w:pPr>
        <w:ind w:firstLine="0"/>
        <w:jc w:val="center"/>
      </w:pPr>
      <w:r>
        <w:t>0</w:t>
      </w:r>
      <w:r w:rsidR="000F2424">
        <w:t>5</w:t>
      </w:r>
      <w:r>
        <w:t>/</w:t>
      </w:r>
      <w:r w:rsidR="000F2424">
        <w:t>07</w:t>
      </w:r>
      <w:r w:rsidR="008F584B">
        <w:t>/2021</w:t>
      </w:r>
    </w:p>
    <w:p w14:paraId="68535F20" w14:textId="7B7A12B1" w:rsidR="00CB7276" w:rsidRDefault="005972F5" w:rsidP="00642C34">
      <w:pPr>
        <w:ind w:firstLine="0"/>
        <w:jc w:val="center"/>
      </w:pPr>
      <w:hyperlink r:id="rId8" w:history="1">
        <w:r w:rsidR="00CB7276" w:rsidRPr="00481974">
          <w:rPr>
            <w:rStyle w:val="Hyperlink"/>
          </w:rPr>
          <w:t>https://github.com/Mahsa7915/Mahsa/projects/1</w:t>
        </w:r>
      </w:hyperlink>
    </w:p>
    <w:p w14:paraId="55680307" w14:textId="3ACDC6D2" w:rsidR="00CB7276" w:rsidRDefault="005972F5" w:rsidP="00642C34">
      <w:pPr>
        <w:ind w:firstLine="0"/>
        <w:jc w:val="center"/>
      </w:pPr>
      <w:hyperlink r:id="rId9" w:history="1">
        <w:r w:rsidR="00CB7276" w:rsidRPr="00481974">
          <w:rPr>
            <w:rStyle w:val="Hyperlink"/>
          </w:rPr>
          <w:t>https://github.com/Mahsa7915?tab=repositories</w:t>
        </w:r>
      </w:hyperlink>
    </w:p>
    <w:p w14:paraId="490F60F1" w14:textId="77777777" w:rsidR="00CB7276" w:rsidRDefault="00CB7276" w:rsidP="00642C34">
      <w:pPr>
        <w:ind w:firstLine="0"/>
        <w:jc w:val="center"/>
      </w:pPr>
    </w:p>
    <w:p w14:paraId="12EC0C5A" w14:textId="77777777" w:rsidR="00C202B0" w:rsidRDefault="00C202B0" w:rsidP="00642C34">
      <w:pPr>
        <w:ind w:firstLine="0"/>
      </w:pPr>
    </w:p>
    <w:p w14:paraId="04A296F7" w14:textId="77777777" w:rsidR="00C202B0" w:rsidRDefault="00C202B0" w:rsidP="00642C34">
      <w:pPr>
        <w:ind w:firstLine="0"/>
      </w:pPr>
    </w:p>
    <w:p w14:paraId="6C863308" w14:textId="77777777" w:rsidR="00C202B0" w:rsidRDefault="00C202B0" w:rsidP="00642C34">
      <w:pPr>
        <w:ind w:firstLine="0"/>
      </w:pPr>
    </w:p>
    <w:p w14:paraId="7360A7AC" w14:textId="77777777" w:rsidR="00C202B0" w:rsidRDefault="00C202B0" w:rsidP="00642C34">
      <w:pPr>
        <w:ind w:firstLine="0"/>
      </w:pPr>
    </w:p>
    <w:p w14:paraId="5E0D75BB" w14:textId="77777777" w:rsidR="00232B20" w:rsidRDefault="00232B20" w:rsidP="00642C34">
      <w:pPr>
        <w:ind w:firstLine="0"/>
      </w:pPr>
    </w:p>
    <w:p w14:paraId="456A77B3" w14:textId="77777777" w:rsidR="00232B20" w:rsidRDefault="00232B20" w:rsidP="00642C34">
      <w:pPr>
        <w:ind w:firstLine="0"/>
      </w:pPr>
    </w:p>
    <w:p w14:paraId="207EF608" w14:textId="77777777" w:rsidR="00232B20" w:rsidRDefault="00232B20" w:rsidP="00642C34">
      <w:pPr>
        <w:ind w:firstLine="0"/>
      </w:pPr>
    </w:p>
    <w:p w14:paraId="41B148E1" w14:textId="77777777" w:rsidR="00232B20" w:rsidRDefault="00232B20" w:rsidP="00642C34">
      <w:pPr>
        <w:ind w:firstLine="0"/>
      </w:pPr>
    </w:p>
    <w:p w14:paraId="4945AD83" w14:textId="77777777" w:rsidR="00232B20" w:rsidRDefault="00232B20" w:rsidP="00642C34">
      <w:pPr>
        <w:ind w:firstLine="0"/>
      </w:pPr>
    </w:p>
    <w:p w14:paraId="111E6943" w14:textId="77777777" w:rsidR="00C202B0" w:rsidRDefault="00C202B0" w:rsidP="00642C34">
      <w:pPr>
        <w:ind w:firstLine="0"/>
      </w:pPr>
    </w:p>
    <w:p w14:paraId="56B8EDAE" w14:textId="77777777" w:rsidR="00C202B0" w:rsidRDefault="00C202B0" w:rsidP="00642C34">
      <w:pPr>
        <w:ind w:firstLine="0"/>
      </w:pPr>
    </w:p>
    <w:p w14:paraId="0F830AD9" w14:textId="77777777" w:rsidR="00C202B0" w:rsidRDefault="00C202B0" w:rsidP="00642C34">
      <w:pPr>
        <w:ind w:firstLine="0"/>
      </w:pPr>
    </w:p>
    <w:p w14:paraId="3143EA1E" w14:textId="77777777" w:rsidR="004C57F9" w:rsidRDefault="00232B20" w:rsidP="004C57F9">
      <w:pPr>
        <w:ind w:firstLine="0"/>
        <w:jc w:val="center"/>
      </w:pPr>
      <w:r>
        <w:lastRenderedPageBreak/>
        <w:br w:type="page"/>
      </w:r>
    </w:p>
    <w:sdt>
      <w:sdtPr>
        <w:rPr>
          <w:rFonts w:ascii="Times New Roman" w:eastAsiaTheme="minorHAnsi" w:hAnsi="Times New Roman" w:cs="Times New Roman"/>
          <w:color w:val="auto"/>
          <w:sz w:val="24"/>
          <w:szCs w:val="24"/>
        </w:rPr>
        <w:id w:val="-1133325241"/>
        <w:docPartObj>
          <w:docPartGallery w:val="Table of Contents"/>
          <w:docPartUnique/>
        </w:docPartObj>
      </w:sdtPr>
      <w:sdtEndPr>
        <w:rPr>
          <w:b/>
          <w:bCs/>
          <w:noProof/>
        </w:rPr>
      </w:sdtEndPr>
      <w:sdtContent>
        <w:p w14:paraId="15795F16" w14:textId="27DC1FEE" w:rsidR="009342FC" w:rsidRDefault="009342FC">
          <w:pPr>
            <w:pStyle w:val="TOCHeading"/>
          </w:pPr>
          <w:r>
            <w:t>Contents</w:t>
          </w:r>
        </w:p>
        <w:p w14:paraId="42C1C07B" w14:textId="77777777" w:rsidR="007641CA" w:rsidRPr="007641CA" w:rsidRDefault="007641CA" w:rsidP="007641CA"/>
        <w:p w14:paraId="676AD27C" w14:textId="305A6DEF" w:rsidR="000F2424" w:rsidRDefault="009342FC">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71256394" w:history="1">
            <w:r w:rsidR="000F2424" w:rsidRPr="002868C8">
              <w:rPr>
                <w:rStyle w:val="Hyperlink"/>
                <w:noProof/>
              </w:rPr>
              <w:t>Problem Statement and Background</w:t>
            </w:r>
            <w:r w:rsidR="000F2424">
              <w:rPr>
                <w:noProof/>
                <w:webHidden/>
              </w:rPr>
              <w:tab/>
            </w:r>
            <w:r w:rsidR="000F2424">
              <w:rPr>
                <w:noProof/>
                <w:webHidden/>
              </w:rPr>
              <w:fldChar w:fldCharType="begin"/>
            </w:r>
            <w:r w:rsidR="000F2424">
              <w:rPr>
                <w:noProof/>
                <w:webHidden/>
              </w:rPr>
              <w:instrText xml:space="preserve"> PAGEREF _Toc71256394 \h </w:instrText>
            </w:r>
            <w:r w:rsidR="000F2424">
              <w:rPr>
                <w:noProof/>
                <w:webHidden/>
              </w:rPr>
            </w:r>
            <w:r w:rsidR="000F2424">
              <w:rPr>
                <w:noProof/>
                <w:webHidden/>
              </w:rPr>
              <w:fldChar w:fldCharType="separate"/>
            </w:r>
            <w:r w:rsidR="000F2424">
              <w:rPr>
                <w:noProof/>
                <w:webHidden/>
              </w:rPr>
              <w:t>4</w:t>
            </w:r>
            <w:r w:rsidR="000F2424">
              <w:rPr>
                <w:noProof/>
                <w:webHidden/>
              </w:rPr>
              <w:fldChar w:fldCharType="end"/>
            </w:r>
          </w:hyperlink>
        </w:p>
        <w:p w14:paraId="0819C900" w14:textId="302742C3" w:rsidR="000F2424" w:rsidRDefault="000F2424">
          <w:pPr>
            <w:pStyle w:val="TOC1"/>
            <w:tabs>
              <w:tab w:val="right" w:leader="dot" w:pos="9350"/>
            </w:tabs>
            <w:rPr>
              <w:rFonts w:asciiTheme="minorHAnsi" w:eastAsiaTheme="minorEastAsia" w:hAnsiTheme="minorHAnsi" w:cstheme="minorBidi"/>
              <w:noProof/>
              <w:sz w:val="22"/>
              <w:szCs w:val="22"/>
            </w:rPr>
          </w:pPr>
          <w:hyperlink w:anchor="_Toc71256395" w:history="1">
            <w:r w:rsidRPr="002868C8">
              <w:rPr>
                <w:rStyle w:val="Hyperlink"/>
                <w:noProof/>
              </w:rPr>
              <w:t>Methods</w:t>
            </w:r>
            <w:r>
              <w:rPr>
                <w:noProof/>
                <w:webHidden/>
              </w:rPr>
              <w:tab/>
            </w:r>
            <w:r>
              <w:rPr>
                <w:noProof/>
                <w:webHidden/>
              </w:rPr>
              <w:fldChar w:fldCharType="begin"/>
            </w:r>
            <w:r>
              <w:rPr>
                <w:noProof/>
                <w:webHidden/>
              </w:rPr>
              <w:instrText xml:space="preserve"> PAGEREF _Toc71256395 \h </w:instrText>
            </w:r>
            <w:r>
              <w:rPr>
                <w:noProof/>
                <w:webHidden/>
              </w:rPr>
            </w:r>
            <w:r>
              <w:rPr>
                <w:noProof/>
                <w:webHidden/>
              </w:rPr>
              <w:fldChar w:fldCharType="separate"/>
            </w:r>
            <w:r>
              <w:rPr>
                <w:noProof/>
                <w:webHidden/>
              </w:rPr>
              <w:t>4</w:t>
            </w:r>
            <w:r>
              <w:rPr>
                <w:noProof/>
                <w:webHidden/>
              </w:rPr>
              <w:fldChar w:fldCharType="end"/>
            </w:r>
          </w:hyperlink>
        </w:p>
        <w:p w14:paraId="6040B254" w14:textId="45C3D7D2" w:rsidR="000F2424" w:rsidRDefault="000F2424">
          <w:pPr>
            <w:pStyle w:val="TOC1"/>
            <w:tabs>
              <w:tab w:val="right" w:leader="dot" w:pos="9350"/>
            </w:tabs>
            <w:rPr>
              <w:rFonts w:asciiTheme="minorHAnsi" w:eastAsiaTheme="minorEastAsia" w:hAnsiTheme="minorHAnsi" w:cstheme="minorBidi"/>
              <w:noProof/>
              <w:sz w:val="22"/>
              <w:szCs w:val="22"/>
            </w:rPr>
          </w:pPr>
          <w:hyperlink w:anchor="_Toc71256396" w:history="1">
            <w:r w:rsidRPr="002868C8">
              <w:rPr>
                <w:rStyle w:val="Hyperlink"/>
                <w:noProof/>
              </w:rPr>
              <w:t>Results</w:t>
            </w:r>
            <w:r>
              <w:rPr>
                <w:noProof/>
                <w:webHidden/>
              </w:rPr>
              <w:tab/>
            </w:r>
            <w:r>
              <w:rPr>
                <w:noProof/>
                <w:webHidden/>
              </w:rPr>
              <w:fldChar w:fldCharType="begin"/>
            </w:r>
            <w:r>
              <w:rPr>
                <w:noProof/>
                <w:webHidden/>
              </w:rPr>
              <w:instrText xml:space="preserve"> PAGEREF _Toc71256396 \h </w:instrText>
            </w:r>
            <w:r>
              <w:rPr>
                <w:noProof/>
                <w:webHidden/>
              </w:rPr>
            </w:r>
            <w:r>
              <w:rPr>
                <w:noProof/>
                <w:webHidden/>
              </w:rPr>
              <w:fldChar w:fldCharType="separate"/>
            </w:r>
            <w:r>
              <w:rPr>
                <w:noProof/>
                <w:webHidden/>
              </w:rPr>
              <w:t>6</w:t>
            </w:r>
            <w:r>
              <w:rPr>
                <w:noProof/>
                <w:webHidden/>
              </w:rPr>
              <w:fldChar w:fldCharType="end"/>
            </w:r>
          </w:hyperlink>
        </w:p>
        <w:p w14:paraId="2D063C99" w14:textId="18DFDE40" w:rsidR="000F2424" w:rsidRDefault="000F2424">
          <w:pPr>
            <w:pStyle w:val="TOC1"/>
            <w:tabs>
              <w:tab w:val="right" w:leader="dot" w:pos="9350"/>
            </w:tabs>
            <w:rPr>
              <w:rFonts w:asciiTheme="minorHAnsi" w:eastAsiaTheme="minorEastAsia" w:hAnsiTheme="minorHAnsi" w:cstheme="minorBidi"/>
              <w:noProof/>
              <w:sz w:val="22"/>
              <w:szCs w:val="22"/>
            </w:rPr>
          </w:pPr>
          <w:hyperlink w:anchor="_Toc71256397" w:history="1">
            <w:r w:rsidRPr="002868C8">
              <w:rPr>
                <w:rStyle w:val="Hyperlink"/>
                <w:noProof/>
              </w:rPr>
              <w:t>Tools</w:t>
            </w:r>
            <w:r>
              <w:rPr>
                <w:noProof/>
                <w:webHidden/>
              </w:rPr>
              <w:tab/>
            </w:r>
            <w:r>
              <w:rPr>
                <w:noProof/>
                <w:webHidden/>
              </w:rPr>
              <w:fldChar w:fldCharType="begin"/>
            </w:r>
            <w:r>
              <w:rPr>
                <w:noProof/>
                <w:webHidden/>
              </w:rPr>
              <w:instrText xml:space="preserve"> PAGEREF _Toc71256397 \h </w:instrText>
            </w:r>
            <w:r>
              <w:rPr>
                <w:noProof/>
                <w:webHidden/>
              </w:rPr>
            </w:r>
            <w:r>
              <w:rPr>
                <w:noProof/>
                <w:webHidden/>
              </w:rPr>
              <w:fldChar w:fldCharType="separate"/>
            </w:r>
            <w:r>
              <w:rPr>
                <w:noProof/>
                <w:webHidden/>
              </w:rPr>
              <w:t>13</w:t>
            </w:r>
            <w:r>
              <w:rPr>
                <w:noProof/>
                <w:webHidden/>
              </w:rPr>
              <w:fldChar w:fldCharType="end"/>
            </w:r>
          </w:hyperlink>
        </w:p>
        <w:p w14:paraId="634F8BA0" w14:textId="709D0F3F" w:rsidR="000F2424" w:rsidRDefault="000F2424">
          <w:pPr>
            <w:pStyle w:val="TOC1"/>
            <w:tabs>
              <w:tab w:val="right" w:leader="dot" w:pos="9350"/>
            </w:tabs>
            <w:rPr>
              <w:rFonts w:asciiTheme="minorHAnsi" w:eastAsiaTheme="minorEastAsia" w:hAnsiTheme="minorHAnsi" w:cstheme="minorBidi"/>
              <w:noProof/>
              <w:sz w:val="22"/>
              <w:szCs w:val="22"/>
            </w:rPr>
          </w:pPr>
          <w:hyperlink w:anchor="_Toc71256398" w:history="1">
            <w:r w:rsidRPr="002868C8">
              <w:rPr>
                <w:rStyle w:val="Hyperlink"/>
                <w:noProof/>
              </w:rPr>
              <w:t>Lesson Learned</w:t>
            </w:r>
            <w:r>
              <w:rPr>
                <w:noProof/>
                <w:webHidden/>
              </w:rPr>
              <w:tab/>
            </w:r>
            <w:r>
              <w:rPr>
                <w:noProof/>
                <w:webHidden/>
              </w:rPr>
              <w:fldChar w:fldCharType="begin"/>
            </w:r>
            <w:r>
              <w:rPr>
                <w:noProof/>
                <w:webHidden/>
              </w:rPr>
              <w:instrText xml:space="preserve"> PAGEREF _Toc71256398 \h </w:instrText>
            </w:r>
            <w:r>
              <w:rPr>
                <w:noProof/>
                <w:webHidden/>
              </w:rPr>
            </w:r>
            <w:r>
              <w:rPr>
                <w:noProof/>
                <w:webHidden/>
              </w:rPr>
              <w:fldChar w:fldCharType="separate"/>
            </w:r>
            <w:r>
              <w:rPr>
                <w:noProof/>
                <w:webHidden/>
              </w:rPr>
              <w:t>16</w:t>
            </w:r>
            <w:r>
              <w:rPr>
                <w:noProof/>
                <w:webHidden/>
              </w:rPr>
              <w:fldChar w:fldCharType="end"/>
            </w:r>
          </w:hyperlink>
        </w:p>
        <w:p w14:paraId="16AC40E0" w14:textId="7DAC755A" w:rsidR="009342FC" w:rsidRDefault="009342FC">
          <w:r>
            <w:rPr>
              <w:b/>
              <w:bCs/>
              <w:noProof/>
            </w:rPr>
            <w:fldChar w:fldCharType="end"/>
          </w:r>
        </w:p>
      </w:sdtContent>
    </w:sdt>
    <w:p w14:paraId="69419D6D" w14:textId="77777777" w:rsidR="009342FC" w:rsidRDefault="009342FC" w:rsidP="00642C34">
      <w:pPr>
        <w:ind w:firstLine="0"/>
        <w:jc w:val="center"/>
      </w:pPr>
    </w:p>
    <w:p w14:paraId="15414674" w14:textId="77777777" w:rsidR="009342FC" w:rsidRDefault="009342FC" w:rsidP="00642C34">
      <w:pPr>
        <w:ind w:firstLine="0"/>
        <w:jc w:val="center"/>
      </w:pPr>
    </w:p>
    <w:p w14:paraId="04387A2E" w14:textId="77777777" w:rsidR="009342FC" w:rsidRDefault="009342FC" w:rsidP="00642C34">
      <w:pPr>
        <w:ind w:firstLine="0"/>
        <w:jc w:val="center"/>
      </w:pPr>
    </w:p>
    <w:p w14:paraId="05B3E65F" w14:textId="77777777" w:rsidR="009342FC" w:rsidRDefault="009342FC" w:rsidP="00642C34">
      <w:pPr>
        <w:ind w:firstLine="0"/>
        <w:jc w:val="center"/>
      </w:pPr>
    </w:p>
    <w:p w14:paraId="61996BB4" w14:textId="77777777" w:rsidR="009342FC" w:rsidRDefault="009342FC" w:rsidP="00642C34">
      <w:pPr>
        <w:ind w:firstLine="0"/>
        <w:jc w:val="center"/>
      </w:pPr>
    </w:p>
    <w:p w14:paraId="55C5C423" w14:textId="77777777" w:rsidR="009342FC" w:rsidRDefault="009342FC" w:rsidP="00642C34">
      <w:pPr>
        <w:ind w:firstLine="0"/>
        <w:jc w:val="center"/>
      </w:pPr>
    </w:p>
    <w:p w14:paraId="094A71DF" w14:textId="147A68A2" w:rsidR="009342FC" w:rsidRDefault="009342FC" w:rsidP="009342FC">
      <w:pPr>
        <w:ind w:firstLine="0"/>
      </w:pPr>
    </w:p>
    <w:p w14:paraId="370CC3AD" w14:textId="37D84AF7" w:rsidR="009D4570" w:rsidRDefault="009D4570" w:rsidP="009342FC">
      <w:pPr>
        <w:ind w:firstLine="0"/>
      </w:pPr>
    </w:p>
    <w:p w14:paraId="7FC0C5C9" w14:textId="2170AAFB" w:rsidR="009D4570" w:rsidRDefault="009D4570" w:rsidP="009342FC">
      <w:pPr>
        <w:ind w:firstLine="0"/>
      </w:pPr>
    </w:p>
    <w:p w14:paraId="7A5C1581" w14:textId="39B1EA27" w:rsidR="009D4570" w:rsidRDefault="009D4570" w:rsidP="009342FC">
      <w:pPr>
        <w:ind w:firstLine="0"/>
      </w:pPr>
    </w:p>
    <w:p w14:paraId="7970B068" w14:textId="732C889A" w:rsidR="009D4570" w:rsidRDefault="009D4570" w:rsidP="009342FC">
      <w:pPr>
        <w:ind w:firstLine="0"/>
      </w:pPr>
    </w:p>
    <w:p w14:paraId="0E8181D8" w14:textId="195F05BA" w:rsidR="009D4570" w:rsidRDefault="009D4570" w:rsidP="009342FC">
      <w:pPr>
        <w:ind w:firstLine="0"/>
      </w:pPr>
    </w:p>
    <w:p w14:paraId="6D6B6445" w14:textId="77777777" w:rsidR="009D4570" w:rsidRDefault="009D4570" w:rsidP="009342FC">
      <w:pPr>
        <w:ind w:firstLine="0"/>
      </w:pPr>
    </w:p>
    <w:p w14:paraId="0BEA306A" w14:textId="77B8329E" w:rsidR="00E82D37" w:rsidRDefault="00E82D37" w:rsidP="00FD268E">
      <w:pPr>
        <w:ind w:firstLine="0"/>
        <w:rPr>
          <w:color w:val="000000" w:themeColor="text1"/>
        </w:rPr>
      </w:pPr>
    </w:p>
    <w:p w14:paraId="5D70ECF3" w14:textId="77777777" w:rsidR="008F584B" w:rsidRDefault="008F584B" w:rsidP="00FD268E">
      <w:pPr>
        <w:ind w:firstLine="0"/>
        <w:rPr>
          <w:color w:val="000000" w:themeColor="text1"/>
        </w:rPr>
      </w:pPr>
    </w:p>
    <w:p w14:paraId="16AD5659" w14:textId="5E88C900" w:rsidR="008F584B" w:rsidRDefault="008F584B" w:rsidP="008F584B">
      <w:pPr>
        <w:pStyle w:val="Heading1"/>
      </w:pPr>
      <w:bookmarkStart w:id="0" w:name="_Toc71256394"/>
      <w:r w:rsidRPr="00ED5865">
        <w:lastRenderedPageBreak/>
        <w:t>Problem Statement and Background</w:t>
      </w:r>
      <w:bookmarkEnd w:id="0"/>
    </w:p>
    <w:p w14:paraId="3AAC7D2A" w14:textId="7C356CB5" w:rsidR="00300639" w:rsidRDefault="00300639" w:rsidP="00300639">
      <w:r>
        <w:t xml:space="preserve">Customer segmentation is one of the crucial </w:t>
      </w:r>
      <w:r w:rsidR="00B9107D">
        <w:t>applications</w:t>
      </w:r>
      <w:r>
        <w:t xml:space="preserve"> in unsupervised learning. </w:t>
      </w:r>
      <w:r w:rsidR="00B9107D">
        <w:t xml:space="preserve">Companies can determine several segments of customers by using clustering techniques which can allow them to target the protentional user base. </w:t>
      </w:r>
    </w:p>
    <w:p w14:paraId="0ACBABF6" w14:textId="6C1E24FE" w:rsidR="00353204" w:rsidRDefault="00D224BE" w:rsidP="00B9107D">
      <w:r w:rsidRPr="00D224BE">
        <w:t>Customer segmentation can divide customers into several groups which share a similarity in different ways that is based on gender, interests, miscellaneous spending habits, and age. This project can help organization to solve a big problem which is target the potential customer for a particular product.</w:t>
      </w:r>
      <w:r w:rsidR="00B9107D" w:rsidRPr="00B9107D">
        <w:rPr>
          <w:rFonts w:ascii="Georgia" w:hAnsi="Georgia"/>
          <w:color w:val="444444"/>
          <w:sz w:val="27"/>
          <w:szCs w:val="27"/>
          <w:shd w:val="clear" w:color="auto" w:fill="FFFFFF"/>
        </w:rPr>
        <w:t xml:space="preserve"> </w:t>
      </w:r>
      <w:r w:rsidR="00B9107D" w:rsidRPr="00B9107D">
        <w:t>The technique of customer segmentation is dependent on several key differentiators that divide customers into groups to be targeted. Data related to demographics, geography, economic status as well as behavioral patterns play a crucial role in determining the company direction towards addressing the various segments.</w:t>
      </w:r>
    </w:p>
    <w:p w14:paraId="5A75D658" w14:textId="77777777" w:rsidR="007D23F7" w:rsidRDefault="007D23F7" w:rsidP="008F584B">
      <w:pPr>
        <w:pStyle w:val="Heading1"/>
      </w:pPr>
    </w:p>
    <w:p w14:paraId="05008DC2" w14:textId="77777777" w:rsidR="007D23F7" w:rsidRDefault="007D23F7" w:rsidP="008F584B">
      <w:pPr>
        <w:pStyle w:val="Heading1"/>
      </w:pPr>
    </w:p>
    <w:p w14:paraId="3368FC3B" w14:textId="77777777" w:rsidR="007D23F7" w:rsidRDefault="007D23F7" w:rsidP="008F584B">
      <w:pPr>
        <w:pStyle w:val="Heading1"/>
      </w:pPr>
    </w:p>
    <w:p w14:paraId="0B06A2A5" w14:textId="77777777" w:rsidR="007D23F7" w:rsidRDefault="007D23F7" w:rsidP="008F584B">
      <w:pPr>
        <w:pStyle w:val="Heading1"/>
      </w:pPr>
    </w:p>
    <w:p w14:paraId="728FFB95" w14:textId="77777777" w:rsidR="007D23F7" w:rsidRDefault="007D23F7" w:rsidP="008F584B">
      <w:pPr>
        <w:pStyle w:val="Heading1"/>
      </w:pPr>
    </w:p>
    <w:p w14:paraId="38215874" w14:textId="77777777" w:rsidR="007D23F7" w:rsidRDefault="007D23F7" w:rsidP="008F584B">
      <w:pPr>
        <w:pStyle w:val="Heading1"/>
      </w:pPr>
    </w:p>
    <w:p w14:paraId="49AB9AA4" w14:textId="77777777" w:rsidR="007D23F7" w:rsidRDefault="007D23F7" w:rsidP="008F584B">
      <w:pPr>
        <w:pStyle w:val="Heading1"/>
      </w:pPr>
    </w:p>
    <w:p w14:paraId="741D9FDE" w14:textId="77777777" w:rsidR="007D23F7" w:rsidRDefault="007D23F7" w:rsidP="008F584B">
      <w:pPr>
        <w:pStyle w:val="Heading1"/>
      </w:pPr>
    </w:p>
    <w:p w14:paraId="03460D1F" w14:textId="77777777" w:rsidR="007D23F7" w:rsidRDefault="007D23F7" w:rsidP="008F584B">
      <w:pPr>
        <w:pStyle w:val="Heading1"/>
      </w:pPr>
    </w:p>
    <w:p w14:paraId="7D0E94A3" w14:textId="77777777" w:rsidR="007D23F7" w:rsidRDefault="007D23F7" w:rsidP="008F584B">
      <w:pPr>
        <w:pStyle w:val="Heading1"/>
      </w:pPr>
    </w:p>
    <w:p w14:paraId="651B2D4E" w14:textId="77777777" w:rsidR="007D23F7" w:rsidRDefault="007D23F7" w:rsidP="008F584B">
      <w:pPr>
        <w:pStyle w:val="Heading1"/>
      </w:pPr>
    </w:p>
    <w:p w14:paraId="236ABC01" w14:textId="369F0005" w:rsidR="009324F0" w:rsidRDefault="008F584B" w:rsidP="008F584B">
      <w:pPr>
        <w:pStyle w:val="Heading1"/>
      </w:pPr>
      <w:bookmarkStart w:id="1" w:name="_Toc71256395"/>
      <w:r>
        <w:t>Methods</w:t>
      </w:r>
      <w:bookmarkEnd w:id="1"/>
    </w:p>
    <w:p w14:paraId="2ED40AFB" w14:textId="5E7C747F" w:rsidR="00B3217A" w:rsidRDefault="00B3217A" w:rsidP="00B3217A">
      <w:r w:rsidRPr="00B3217A">
        <w:lastRenderedPageBreak/>
        <w:t>While using the k-means clustering algorithm, the first step is to indicate the number of clusters (k) that we wish to produce in the final output. The algorithm starts by selecting k objects from dataset randomly that will serve as the initial centers for our clusters. These selected objects are the cluster means, also known as centroids. Then, the remaining objects have an assignment of the closest centroid. This centroid is defined by the Euclidean Distance present between the object and the cluster mean. We refer to this step as “cluster assignment”. When the assignment is complete, the algorithm proceeds to calculate new mean value of each cluster present in the data.</w:t>
      </w:r>
    </w:p>
    <w:p w14:paraId="678E139C" w14:textId="6EEF96B2" w:rsidR="00A946CF" w:rsidRDefault="00A946CF" w:rsidP="00B3217A">
      <w:r>
        <w:t>Another important method</w:t>
      </w:r>
      <w:r w:rsidR="00A82806">
        <w:t>s that we should use for determining optimal clusters are:</w:t>
      </w:r>
    </w:p>
    <w:p w14:paraId="61BE1BC0" w14:textId="77777777" w:rsidR="00A82806" w:rsidRPr="00A82806" w:rsidRDefault="00A82806" w:rsidP="00A82806">
      <w:pPr>
        <w:numPr>
          <w:ilvl w:val="0"/>
          <w:numId w:val="16"/>
        </w:numPr>
      </w:pPr>
      <w:r w:rsidRPr="00A82806">
        <w:t>Elbow method</w:t>
      </w:r>
    </w:p>
    <w:p w14:paraId="553B8FDB" w14:textId="77777777" w:rsidR="00A82806" w:rsidRPr="00A82806" w:rsidRDefault="00A82806" w:rsidP="00A82806">
      <w:pPr>
        <w:numPr>
          <w:ilvl w:val="0"/>
          <w:numId w:val="16"/>
        </w:numPr>
      </w:pPr>
      <w:r w:rsidRPr="00A82806">
        <w:t>Silhouette method</w:t>
      </w:r>
    </w:p>
    <w:p w14:paraId="690AAF1B" w14:textId="77777777" w:rsidR="00A82806" w:rsidRPr="00A82806" w:rsidRDefault="00A82806" w:rsidP="00A82806">
      <w:pPr>
        <w:numPr>
          <w:ilvl w:val="0"/>
          <w:numId w:val="16"/>
        </w:numPr>
      </w:pPr>
      <w:r w:rsidRPr="00A82806">
        <w:t>Gap statistic</w:t>
      </w:r>
    </w:p>
    <w:p w14:paraId="78752A30" w14:textId="215D11E4" w:rsidR="00A82806" w:rsidRDefault="00A82806" w:rsidP="00A82806">
      <w:r>
        <w:t>Elbow Method: The main goal behind cluster partitioning methods like k-means is to define the clusters such that the intra-cluster variation stays minimum.</w:t>
      </w:r>
    </w:p>
    <w:p w14:paraId="3252F8A2" w14:textId="028F48A8" w:rsidR="00A82806" w:rsidRDefault="00A82806" w:rsidP="00A82806">
      <w:r w:rsidRPr="00A82806">
        <w:t>Silhouette Method</w:t>
      </w:r>
      <w:r>
        <w:t>: “</w:t>
      </w:r>
      <w:r w:rsidRPr="00A82806">
        <w:t>With the help of the average silhouette method, we can measure the quality of our clustering operation. With this, we can determine how well within the cluster is the data object. If we obtain a high average silhouette width, it means that we have good clustering. The average silhouette method calculates the mean of silhouette observations for different k values. With the optimal number of k clusters, one can maximize the average silhouette over significant values for k clusters</w:t>
      </w:r>
      <w:r>
        <w:t>”</w:t>
      </w:r>
      <w:r w:rsidRPr="00A82806">
        <w:t>.</w:t>
      </w:r>
    </w:p>
    <w:p w14:paraId="7CE71DD3" w14:textId="27A747A1" w:rsidR="00A82806" w:rsidRPr="00A82806" w:rsidRDefault="00A82806" w:rsidP="00A82806">
      <w:r w:rsidRPr="00A82806">
        <w:t>Gap Statistic Method</w:t>
      </w:r>
      <w:r>
        <w:t xml:space="preserve">: “In 2001, researchers at Stanford University – R. Tibshirani, G.Walther and T. Hastie published the Gap Statistic Method. We can use this method to any of the clustering method like K-means, hierarchical clustering etc. Using the gap statistic, one can </w:t>
      </w:r>
      <w:r>
        <w:lastRenderedPageBreak/>
        <w:t>compare the total intracluster variation for different values of k along with their expected values under the null reference distribution of data. With the help of Monte Carlo simulations, one can produce the sample dataset. For each variable in the dataset, we can calculate the range between min(xi) and max (xj) through which we can produce values uniformly from interval lower bound to upper bound.For computing the gap statistics method we can utilize the clusGap function for providing gap statistic as well as standard error for a given output”.</w:t>
      </w:r>
    </w:p>
    <w:p w14:paraId="4DE2F660" w14:textId="77777777" w:rsidR="00A82806" w:rsidRDefault="00A82806" w:rsidP="00A82806"/>
    <w:p w14:paraId="7C77D995" w14:textId="77777777" w:rsidR="00A82806" w:rsidRPr="00A82806" w:rsidRDefault="00A82806" w:rsidP="00A82806"/>
    <w:p w14:paraId="6919A710" w14:textId="3AAC07CE" w:rsidR="00B3217A" w:rsidRDefault="00B3217A" w:rsidP="00511E24">
      <w:pPr>
        <w:ind w:firstLine="0"/>
      </w:pPr>
    </w:p>
    <w:p w14:paraId="74B447B8" w14:textId="43304E89" w:rsidR="007D23F7" w:rsidRDefault="007D23F7" w:rsidP="00511E24">
      <w:pPr>
        <w:ind w:firstLine="0"/>
      </w:pPr>
    </w:p>
    <w:p w14:paraId="2F41BECE" w14:textId="0841A0EF" w:rsidR="007D23F7" w:rsidRDefault="007D23F7" w:rsidP="00511E24">
      <w:pPr>
        <w:ind w:firstLine="0"/>
      </w:pPr>
    </w:p>
    <w:p w14:paraId="58C797DC" w14:textId="7C19C51C" w:rsidR="007D23F7" w:rsidRDefault="007D23F7" w:rsidP="00511E24">
      <w:pPr>
        <w:ind w:firstLine="0"/>
      </w:pPr>
    </w:p>
    <w:p w14:paraId="03ABBC7C" w14:textId="6E6A9784" w:rsidR="007D23F7" w:rsidRDefault="007D23F7" w:rsidP="00511E24">
      <w:pPr>
        <w:ind w:firstLine="0"/>
      </w:pPr>
    </w:p>
    <w:p w14:paraId="0A43A52F" w14:textId="6024A3DC" w:rsidR="007D23F7" w:rsidRDefault="007D23F7" w:rsidP="00511E24">
      <w:pPr>
        <w:ind w:firstLine="0"/>
      </w:pPr>
    </w:p>
    <w:p w14:paraId="78AF1A11" w14:textId="7087F4A3" w:rsidR="007D23F7" w:rsidRDefault="007D23F7" w:rsidP="00511E24">
      <w:pPr>
        <w:ind w:firstLine="0"/>
      </w:pPr>
    </w:p>
    <w:p w14:paraId="2AC0F1CD" w14:textId="4708FE31" w:rsidR="007D23F7" w:rsidRDefault="007D23F7" w:rsidP="00511E24">
      <w:pPr>
        <w:ind w:firstLine="0"/>
      </w:pPr>
    </w:p>
    <w:p w14:paraId="3F0C8AE6" w14:textId="5F395F03" w:rsidR="007D23F7" w:rsidRDefault="007D23F7" w:rsidP="00511E24">
      <w:pPr>
        <w:ind w:firstLine="0"/>
      </w:pPr>
    </w:p>
    <w:p w14:paraId="36FEDE8A" w14:textId="6AAC35E9" w:rsidR="007D23F7" w:rsidRDefault="007D23F7" w:rsidP="00511E24">
      <w:pPr>
        <w:ind w:firstLine="0"/>
      </w:pPr>
    </w:p>
    <w:p w14:paraId="6B9D2D6B" w14:textId="07E452CB" w:rsidR="007D23F7" w:rsidRDefault="007D23F7" w:rsidP="00511E24">
      <w:pPr>
        <w:ind w:firstLine="0"/>
      </w:pPr>
    </w:p>
    <w:p w14:paraId="390709CE" w14:textId="5E10088A" w:rsidR="007D23F7" w:rsidRDefault="007D23F7" w:rsidP="00511E24">
      <w:pPr>
        <w:ind w:firstLine="0"/>
      </w:pPr>
    </w:p>
    <w:p w14:paraId="282474C5" w14:textId="77777777" w:rsidR="007D23F7" w:rsidRDefault="007D23F7" w:rsidP="00511E24">
      <w:pPr>
        <w:ind w:firstLine="0"/>
      </w:pPr>
    </w:p>
    <w:p w14:paraId="40E91E20" w14:textId="77777777" w:rsidR="00511E24" w:rsidRDefault="00511E24" w:rsidP="00511E24">
      <w:pPr>
        <w:ind w:firstLine="0"/>
        <w:rPr>
          <w:b/>
        </w:rPr>
      </w:pPr>
    </w:p>
    <w:p w14:paraId="6FD81953" w14:textId="704A2FD3" w:rsidR="00B3217A" w:rsidRPr="00B3217A" w:rsidRDefault="00B3217A" w:rsidP="00F33A69">
      <w:pPr>
        <w:pStyle w:val="Heading1"/>
      </w:pPr>
      <w:bookmarkStart w:id="2" w:name="_Toc71256396"/>
      <w:r w:rsidRPr="00B3217A">
        <w:t>Results</w:t>
      </w:r>
      <w:bookmarkEnd w:id="2"/>
    </w:p>
    <w:p w14:paraId="2C1A8816" w14:textId="77777777" w:rsidR="005F2E76" w:rsidRPr="005F2E76" w:rsidRDefault="005F2E76" w:rsidP="005F2E76">
      <w:r w:rsidRPr="005F2E76">
        <w:lastRenderedPageBreak/>
        <w:t>Customer Gender Visualization</w:t>
      </w:r>
    </w:p>
    <w:p w14:paraId="10E37662" w14:textId="0CA84B20" w:rsidR="005F2E76" w:rsidRDefault="005F2E76" w:rsidP="005F2E76">
      <w:pPr>
        <w:ind w:firstLine="0"/>
      </w:pPr>
      <w:r w:rsidRPr="005F2E76">
        <w:t>In this, we will create a barplot and a piechart to show the gender distribution across our customer_data dataset</w:t>
      </w:r>
      <w:r>
        <w:t>.</w:t>
      </w:r>
    </w:p>
    <w:p w14:paraId="2F56CCB7" w14:textId="6800C40D" w:rsidR="005F2E76" w:rsidRDefault="005F2E76" w:rsidP="005F2E76">
      <w:pPr>
        <w:ind w:firstLine="0"/>
      </w:pPr>
      <w:r>
        <w:rPr>
          <w:noProof/>
        </w:rPr>
        <w:drawing>
          <wp:inline distT="0" distB="0" distL="0" distR="0" wp14:anchorId="1F190BA1" wp14:editId="27FF8D93">
            <wp:extent cx="5943600" cy="236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62200"/>
                    </a:xfrm>
                    <a:prstGeom prst="rect">
                      <a:avLst/>
                    </a:prstGeom>
                    <a:noFill/>
                    <a:ln>
                      <a:noFill/>
                    </a:ln>
                  </pic:spPr>
                </pic:pic>
              </a:graphicData>
            </a:graphic>
          </wp:inline>
        </w:drawing>
      </w:r>
    </w:p>
    <w:p w14:paraId="006E0609" w14:textId="4F3B205A" w:rsidR="005F2E76" w:rsidRDefault="005F2E76" w:rsidP="005F2E76">
      <w:pPr>
        <w:ind w:firstLine="0"/>
      </w:pPr>
      <w:r>
        <w:rPr>
          <w:noProof/>
        </w:rPr>
        <w:drawing>
          <wp:inline distT="0" distB="0" distL="0" distR="0" wp14:anchorId="14F8EF59" wp14:editId="5144BC06">
            <wp:extent cx="5943600" cy="3800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0475"/>
                    </a:xfrm>
                    <a:prstGeom prst="rect">
                      <a:avLst/>
                    </a:prstGeom>
                    <a:noFill/>
                    <a:ln>
                      <a:noFill/>
                    </a:ln>
                  </pic:spPr>
                </pic:pic>
              </a:graphicData>
            </a:graphic>
          </wp:inline>
        </w:drawing>
      </w:r>
    </w:p>
    <w:p w14:paraId="66A9F0D0" w14:textId="2C7416D9" w:rsidR="005F2E76" w:rsidRDefault="005F2E76" w:rsidP="005F2E76">
      <w:pPr>
        <w:ind w:firstLine="0"/>
      </w:pPr>
      <w:r>
        <w:t xml:space="preserve">By analyzing above barplot we can see the number of females is higher than males. </w:t>
      </w:r>
    </w:p>
    <w:p w14:paraId="4C55464A" w14:textId="1E11AE81" w:rsidR="005F2E76" w:rsidRDefault="005F2E76" w:rsidP="005F2E76">
      <w:r w:rsidRPr="005F2E76">
        <w:t>Visualization of Age Distribution</w:t>
      </w:r>
    </w:p>
    <w:p w14:paraId="27606035" w14:textId="499A984C" w:rsidR="005F2E76" w:rsidRDefault="005F2E76" w:rsidP="005F2E76">
      <w:r w:rsidRPr="005F2E76">
        <w:lastRenderedPageBreak/>
        <w:t>Let us plot a histogram to view the distribution to plot the frequency of customer ages. We will first proceed by taking summary of the Age variable.</w:t>
      </w:r>
    </w:p>
    <w:p w14:paraId="4AD16E54" w14:textId="124E04EA" w:rsidR="005F2E76" w:rsidRDefault="005F2E76" w:rsidP="005F2E76">
      <w:r>
        <w:rPr>
          <w:noProof/>
        </w:rPr>
        <w:drawing>
          <wp:inline distT="0" distB="0" distL="0" distR="0" wp14:anchorId="5B7D96B1" wp14:editId="0BDC090C">
            <wp:extent cx="5943600" cy="2895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a:noFill/>
                    </a:ln>
                  </pic:spPr>
                </pic:pic>
              </a:graphicData>
            </a:graphic>
          </wp:inline>
        </w:drawing>
      </w:r>
    </w:p>
    <w:p w14:paraId="7551B4BE" w14:textId="182B02EE" w:rsidR="005F2E76" w:rsidRDefault="005F2E76" w:rsidP="00B3217A">
      <w:r w:rsidRPr="005F2E76">
        <w:rPr>
          <w:noProof/>
        </w:rPr>
        <w:drawing>
          <wp:inline distT="0" distB="0" distL="0" distR="0" wp14:anchorId="35A8BAED" wp14:editId="432D0715">
            <wp:extent cx="5943600" cy="381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16985"/>
                    </a:xfrm>
                    <a:prstGeom prst="rect">
                      <a:avLst/>
                    </a:prstGeom>
                  </pic:spPr>
                </pic:pic>
              </a:graphicData>
            </a:graphic>
          </wp:inline>
        </w:drawing>
      </w:r>
    </w:p>
    <w:p w14:paraId="58191A94" w14:textId="77777777" w:rsidR="005F2E76" w:rsidRDefault="005F2E76" w:rsidP="005F2E76"/>
    <w:p w14:paraId="4F44925B" w14:textId="5A8FC22D" w:rsidR="005F2E76" w:rsidRPr="005F2E76" w:rsidRDefault="005F2E76" w:rsidP="005F2E76">
      <w:r w:rsidRPr="005F2E76">
        <w:lastRenderedPageBreak/>
        <w:t>Analysis of the Annual Income of the Customers</w:t>
      </w:r>
    </w:p>
    <w:p w14:paraId="561F49AE" w14:textId="1F900C11" w:rsidR="005F2E76" w:rsidRDefault="005F2E76" w:rsidP="005F2E76">
      <w:r w:rsidRPr="005F2E76">
        <w:t>In this section of the R project, we will create visualizations to analyze the annual income of the customers. We will plot a histogram and then we will proceed to examine this data using a density plot.</w:t>
      </w:r>
    </w:p>
    <w:p w14:paraId="742BA1A5" w14:textId="28DDB572" w:rsidR="005F2E76" w:rsidRDefault="005F2E76" w:rsidP="005F2E76">
      <w:r>
        <w:rPr>
          <w:noProof/>
        </w:rPr>
        <w:drawing>
          <wp:inline distT="0" distB="0" distL="0" distR="0" wp14:anchorId="059F2131" wp14:editId="6A56842B">
            <wp:extent cx="5943600" cy="3209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p>
    <w:p w14:paraId="5C86949A" w14:textId="1B54C21F" w:rsidR="005F2E76" w:rsidRPr="005F2E76" w:rsidRDefault="005F2E76" w:rsidP="005F2E76">
      <w:r w:rsidRPr="005F2E76">
        <w:rPr>
          <w:noProof/>
        </w:rPr>
        <w:drawing>
          <wp:inline distT="0" distB="0" distL="0" distR="0" wp14:anchorId="7BF75BB8" wp14:editId="44454890">
            <wp:extent cx="5180360" cy="25717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02528" cy="2582755"/>
                    </a:xfrm>
                    <a:prstGeom prst="rect">
                      <a:avLst/>
                    </a:prstGeom>
                    <a:noFill/>
                    <a:ln>
                      <a:noFill/>
                    </a:ln>
                  </pic:spPr>
                </pic:pic>
              </a:graphicData>
            </a:graphic>
          </wp:inline>
        </w:drawing>
      </w:r>
    </w:p>
    <w:p w14:paraId="669133A8" w14:textId="71E3F06F" w:rsidR="00014CAA" w:rsidRDefault="00014CAA" w:rsidP="00014CAA"/>
    <w:p w14:paraId="3AB456F2" w14:textId="0F112ACD" w:rsidR="00053079" w:rsidRDefault="00053079" w:rsidP="00053079">
      <w:r w:rsidRPr="00053079">
        <w:t>Visualizing the Clustering Results using the First Two Principle Components</w:t>
      </w:r>
      <w:r>
        <w:t>:</w:t>
      </w:r>
    </w:p>
    <w:p w14:paraId="20A3AEC6" w14:textId="036230CE" w:rsidR="00053079" w:rsidRPr="00053079" w:rsidRDefault="00053079" w:rsidP="00053079">
      <w:r w:rsidRPr="00053079">
        <w:rPr>
          <w:noProof/>
        </w:rPr>
        <w:lastRenderedPageBreak/>
        <w:drawing>
          <wp:inline distT="0" distB="0" distL="0" distR="0" wp14:anchorId="2837DD7F" wp14:editId="4A52D1B9">
            <wp:extent cx="5943600" cy="42456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FFE93CD" w14:textId="458742B3" w:rsidR="00053079" w:rsidRPr="00053079" w:rsidRDefault="00053079" w:rsidP="00053079">
      <w:r w:rsidRPr="00053079">
        <w:rPr>
          <w:b/>
          <w:bCs/>
        </w:rPr>
        <w:t xml:space="preserve">Cluster 6 and 4 </w:t>
      </w:r>
      <w:r>
        <w:rPr>
          <w:b/>
          <w:bCs/>
        </w:rPr>
        <w:t>: “</w:t>
      </w:r>
      <w:r w:rsidRPr="00053079">
        <w:t>These clusters represent the customer_data with the medium income salary as well as the medium annual spend of salary</w:t>
      </w:r>
      <w:r>
        <w:t>”</w:t>
      </w:r>
      <w:r w:rsidRPr="00053079">
        <w:t>.</w:t>
      </w:r>
    </w:p>
    <w:p w14:paraId="4479109D" w14:textId="47448B32" w:rsidR="00053079" w:rsidRPr="00053079" w:rsidRDefault="00053079" w:rsidP="00053079">
      <w:r w:rsidRPr="00053079">
        <w:rPr>
          <w:b/>
          <w:bCs/>
        </w:rPr>
        <w:t>Cluster 1</w:t>
      </w:r>
      <w:r>
        <w:rPr>
          <w:b/>
          <w:bCs/>
        </w:rPr>
        <w:t>: “</w:t>
      </w:r>
      <w:r w:rsidRPr="00053079">
        <w:t>This cluster represents the customer_data having a high annual income as well as a high annual spend</w:t>
      </w:r>
      <w:r>
        <w:t>”</w:t>
      </w:r>
      <w:r w:rsidRPr="00053079">
        <w:t>.</w:t>
      </w:r>
    </w:p>
    <w:p w14:paraId="737F3B83" w14:textId="74E2C085" w:rsidR="00053079" w:rsidRPr="00053079" w:rsidRDefault="00053079" w:rsidP="00053079">
      <w:r w:rsidRPr="00053079">
        <w:rPr>
          <w:b/>
          <w:bCs/>
        </w:rPr>
        <w:t xml:space="preserve">Cluster 3 </w:t>
      </w:r>
      <w:r>
        <w:rPr>
          <w:b/>
          <w:bCs/>
        </w:rPr>
        <w:t>: “</w:t>
      </w:r>
      <w:r w:rsidRPr="00053079">
        <w:t> This cluster denotes the customer_data with low annual income as well as low yearly spend of income</w:t>
      </w:r>
      <w:r>
        <w:t>”</w:t>
      </w:r>
      <w:r w:rsidRPr="00053079">
        <w:t>.</w:t>
      </w:r>
    </w:p>
    <w:p w14:paraId="731B00AE" w14:textId="52A6FD7C" w:rsidR="00053079" w:rsidRPr="00053079" w:rsidRDefault="00053079" w:rsidP="00053079">
      <w:r w:rsidRPr="00053079">
        <w:rPr>
          <w:b/>
          <w:bCs/>
        </w:rPr>
        <w:t xml:space="preserve">Cluster 2 </w:t>
      </w:r>
      <w:r>
        <w:rPr>
          <w:b/>
          <w:bCs/>
        </w:rPr>
        <w:t>: “</w:t>
      </w:r>
      <w:r w:rsidRPr="00053079">
        <w:t> This cluster denotes a high annual income and low yearly spend</w:t>
      </w:r>
      <w:r>
        <w:t>”</w:t>
      </w:r>
      <w:r w:rsidRPr="00053079">
        <w:t>.</w:t>
      </w:r>
    </w:p>
    <w:p w14:paraId="6DF60938" w14:textId="241E1B33" w:rsidR="00053079" w:rsidRDefault="00053079" w:rsidP="00053079">
      <w:r w:rsidRPr="00053079">
        <w:rPr>
          <w:b/>
          <w:bCs/>
        </w:rPr>
        <w:t>Cluster 5</w:t>
      </w:r>
      <w:r>
        <w:rPr>
          <w:b/>
          <w:bCs/>
        </w:rPr>
        <w:t>:</w:t>
      </w:r>
      <w:r w:rsidRPr="00053079">
        <w:rPr>
          <w:b/>
          <w:bCs/>
        </w:rPr>
        <w:t xml:space="preserve"> </w:t>
      </w:r>
      <w:r>
        <w:rPr>
          <w:b/>
          <w:bCs/>
        </w:rPr>
        <w:t>“</w:t>
      </w:r>
      <w:r w:rsidRPr="00053079">
        <w:t> This cluster represents a low annual income but its high yearly expenditure</w:t>
      </w:r>
      <w:r>
        <w:t>”</w:t>
      </w:r>
      <w:r w:rsidRPr="00053079">
        <w:t>.</w:t>
      </w:r>
    </w:p>
    <w:p w14:paraId="320645E0" w14:textId="35B36DC1" w:rsidR="00AB2676" w:rsidRDefault="00AB2676" w:rsidP="00053079"/>
    <w:p w14:paraId="3F86549D" w14:textId="1F68DA29" w:rsidR="00AB2676" w:rsidRDefault="00AB2676" w:rsidP="00053079"/>
    <w:p w14:paraId="1486298B" w14:textId="07FF58AC" w:rsidR="00AB2676" w:rsidRDefault="00AB2676" w:rsidP="00053079">
      <w:r>
        <w:rPr>
          <w:noProof/>
        </w:rPr>
        <w:lastRenderedPageBreak/>
        <w:drawing>
          <wp:inline distT="0" distB="0" distL="0" distR="0" wp14:anchorId="4F94B85D" wp14:editId="5DA80D27">
            <wp:extent cx="5943600" cy="2686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86050"/>
                    </a:xfrm>
                    <a:prstGeom prst="rect">
                      <a:avLst/>
                    </a:prstGeom>
                    <a:noFill/>
                    <a:ln>
                      <a:noFill/>
                    </a:ln>
                  </pic:spPr>
                </pic:pic>
              </a:graphicData>
            </a:graphic>
          </wp:inline>
        </w:drawing>
      </w:r>
    </w:p>
    <w:p w14:paraId="69F98464" w14:textId="5A4C60FC" w:rsidR="00AB2676" w:rsidRDefault="00AB2676" w:rsidP="00AB2676">
      <w:r w:rsidRPr="00AB2676">
        <w:drawing>
          <wp:inline distT="0" distB="0" distL="0" distR="0" wp14:anchorId="2CD2AE88" wp14:editId="5AA1BF2C">
            <wp:extent cx="5943600" cy="4245610"/>
            <wp:effectExtent l="0" t="0" r="0" b="2540"/>
            <wp:docPr id="13" name="Picture 13" descr="customer segmentation data scienc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tomer segmentation data science proj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87A79B6" w14:textId="77777777" w:rsidR="002D22D1" w:rsidRPr="002D22D1" w:rsidRDefault="002D22D1" w:rsidP="002D22D1">
      <w:r>
        <w:t>“</w:t>
      </w:r>
      <w:r w:rsidRPr="002D22D1">
        <w:rPr>
          <w:b/>
          <w:bCs/>
        </w:rPr>
        <w:t>luster 4 and 1 –</w:t>
      </w:r>
      <w:r w:rsidRPr="002D22D1">
        <w:t> These two clusters consist of customers with medium PCA1 and medium PCA2 score.</w:t>
      </w:r>
    </w:p>
    <w:p w14:paraId="0D9C400B" w14:textId="77777777" w:rsidR="002D22D1" w:rsidRPr="002D22D1" w:rsidRDefault="002D22D1" w:rsidP="002D22D1">
      <w:r w:rsidRPr="002D22D1">
        <w:rPr>
          <w:b/>
          <w:bCs/>
        </w:rPr>
        <w:t>Cluster 6 –</w:t>
      </w:r>
      <w:r w:rsidRPr="002D22D1">
        <w:t> This cluster represents customers having a high PCA2 and a low PCA1.</w:t>
      </w:r>
    </w:p>
    <w:p w14:paraId="3E51A277" w14:textId="77777777" w:rsidR="002D22D1" w:rsidRPr="002D22D1" w:rsidRDefault="002D22D1" w:rsidP="002D22D1">
      <w:r w:rsidRPr="002D22D1">
        <w:rPr>
          <w:b/>
          <w:bCs/>
        </w:rPr>
        <w:lastRenderedPageBreak/>
        <w:t>Cluster 5 –</w:t>
      </w:r>
      <w:r w:rsidRPr="002D22D1">
        <w:t> In this cluster, there are customers with a medium PCA1 and a low PCA2 score.</w:t>
      </w:r>
    </w:p>
    <w:p w14:paraId="5CD2791C" w14:textId="77777777" w:rsidR="002D22D1" w:rsidRPr="002D22D1" w:rsidRDefault="002D22D1" w:rsidP="002D22D1">
      <w:r w:rsidRPr="002D22D1">
        <w:rPr>
          <w:b/>
          <w:bCs/>
        </w:rPr>
        <w:t>Cluster 3 –</w:t>
      </w:r>
      <w:r w:rsidRPr="002D22D1">
        <w:t> This cluster comprises of customers with a high PCA1 income and a high PCA2.</w:t>
      </w:r>
    </w:p>
    <w:p w14:paraId="117D04C3" w14:textId="77777777" w:rsidR="002D22D1" w:rsidRPr="002D22D1" w:rsidRDefault="002D22D1" w:rsidP="002D22D1">
      <w:r w:rsidRPr="002D22D1">
        <w:rPr>
          <w:b/>
          <w:bCs/>
        </w:rPr>
        <w:t>Cluster 2 –</w:t>
      </w:r>
      <w:r w:rsidRPr="002D22D1">
        <w:t> This comprises of customers with a high PCA2 and a medium annual spend of income.</w:t>
      </w:r>
    </w:p>
    <w:p w14:paraId="042C5B4D" w14:textId="265C5F1B" w:rsidR="002D22D1" w:rsidRPr="002D22D1" w:rsidRDefault="002D22D1" w:rsidP="002D22D1">
      <w:r w:rsidRPr="002D22D1">
        <w:t>With the help of clustering, we can understand the variables much better, prompting us to take careful decisions. With the identification of customers, companies can release products and services that target customers based on several parameters like income, age, spending patterns, etc. Furthermore, more complex patterns like product reviews are taken into consideration for better segmentation</w:t>
      </w:r>
      <w:r>
        <w:t>”</w:t>
      </w:r>
      <w:r w:rsidRPr="002D22D1">
        <w:t>.</w:t>
      </w:r>
    </w:p>
    <w:p w14:paraId="3F318FAB" w14:textId="34B73DC3" w:rsidR="002D22D1" w:rsidRPr="00053079" w:rsidRDefault="002D22D1" w:rsidP="00AB2676"/>
    <w:p w14:paraId="267DF72B" w14:textId="77777777" w:rsidR="00F33A69" w:rsidRPr="00014CAA" w:rsidRDefault="00F33A69" w:rsidP="007D23F7">
      <w:pPr>
        <w:ind w:firstLine="0"/>
      </w:pPr>
    </w:p>
    <w:p w14:paraId="79C30007" w14:textId="79E90121" w:rsidR="00D224BE" w:rsidRDefault="00D224BE" w:rsidP="00D224BE"/>
    <w:p w14:paraId="7ADD3FE7" w14:textId="14E976EF" w:rsidR="007D23F7" w:rsidRDefault="007D23F7" w:rsidP="00D224BE"/>
    <w:p w14:paraId="5B846598" w14:textId="3F241807" w:rsidR="007D23F7" w:rsidRDefault="007D23F7" w:rsidP="00D224BE"/>
    <w:p w14:paraId="66BA9A42" w14:textId="10EFA85E" w:rsidR="007D23F7" w:rsidRDefault="007D23F7" w:rsidP="00D224BE"/>
    <w:p w14:paraId="551AC569" w14:textId="20C142D4" w:rsidR="007D23F7" w:rsidRDefault="007D23F7" w:rsidP="00D224BE"/>
    <w:p w14:paraId="312D70EB" w14:textId="4E1A53CD" w:rsidR="007D23F7" w:rsidRDefault="007D23F7" w:rsidP="00D224BE"/>
    <w:p w14:paraId="630DCED0" w14:textId="2DB6445C" w:rsidR="007D23F7" w:rsidRDefault="007D23F7" w:rsidP="00D224BE"/>
    <w:p w14:paraId="44693BEA" w14:textId="54D2EDE6" w:rsidR="007D23F7" w:rsidRDefault="007D23F7" w:rsidP="00D224BE"/>
    <w:p w14:paraId="3AFD6FB7" w14:textId="37BDBF3E" w:rsidR="007D23F7" w:rsidRDefault="007D23F7" w:rsidP="00D224BE"/>
    <w:p w14:paraId="2F6EFAD3" w14:textId="77777777" w:rsidR="007D23F7" w:rsidRPr="00D224BE" w:rsidRDefault="007D23F7" w:rsidP="00D224BE"/>
    <w:p w14:paraId="5DB901A4" w14:textId="451C3070" w:rsidR="008F584B" w:rsidRDefault="008F584B" w:rsidP="008F584B">
      <w:pPr>
        <w:pStyle w:val="Heading1"/>
      </w:pPr>
      <w:bookmarkStart w:id="3" w:name="_Toc71256397"/>
      <w:r>
        <w:lastRenderedPageBreak/>
        <w:t>Tools</w:t>
      </w:r>
      <w:bookmarkEnd w:id="3"/>
    </w:p>
    <w:p w14:paraId="657B1991" w14:textId="674E1217" w:rsidR="00B3217A" w:rsidRDefault="00B3217A" w:rsidP="00B3217A">
      <w:r w:rsidRPr="00B3217A">
        <w:t>One of the most popular Machine Learning algorithms is K-means clustering. It is an unsupervised learning algorithm, meaning that it is used for unlabeled datasets. Imagine that you have several points spread over an n-dimensional space</w:t>
      </w:r>
      <w:r>
        <w:t>.</w:t>
      </w:r>
    </w:p>
    <w:p w14:paraId="3918E315" w14:textId="70AE1C9E" w:rsidR="00B3217A" w:rsidRDefault="00B3217A" w:rsidP="00B3217A">
      <w:r>
        <w:rPr>
          <w:noProof/>
        </w:rPr>
        <w:drawing>
          <wp:inline distT="0" distB="0" distL="0" distR="0" wp14:anchorId="327C5F4D" wp14:editId="35302A08">
            <wp:extent cx="4874260" cy="1609725"/>
            <wp:effectExtent l="0" t="0" r="2540" b="9525"/>
            <wp:docPr id="7" name="Content Placeholder 4">
              <a:extLst xmlns:a="http://schemas.openxmlformats.org/drawingml/2006/main">
                <a:ext uri="{FF2B5EF4-FFF2-40B4-BE49-F238E27FC236}">
                  <a16:creationId xmlns:a16="http://schemas.microsoft.com/office/drawing/2014/main" id="{E686E8C4-3716-41E2-803E-0F175876FBE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686E8C4-3716-41E2-803E-0F175876FBE0}"/>
                        </a:ext>
                      </a:extLst>
                    </pic:cNvPr>
                    <pic:cNvPicPr>
                      <a:picLocks noGrp="1" noChangeAspect="1"/>
                    </pic:cNvPicPr>
                  </pic:nvPicPr>
                  <pic:blipFill>
                    <a:blip r:embed="rId19"/>
                    <a:stretch>
                      <a:fillRect/>
                    </a:stretch>
                  </pic:blipFill>
                  <pic:spPr>
                    <a:xfrm>
                      <a:off x="0" y="0"/>
                      <a:ext cx="4882575" cy="1612471"/>
                    </a:xfrm>
                    <a:prstGeom prst="rect">
                      <a:avLst/>
                    </a:prstGeom>
                  </pic:spPr>
                </pic:pic>
              </a:graphicData>
            </a:graphic>
          </wp:inline>
        </w:drawing>
      </w:r>
    </w:p>
    <w:p w14:paraId="5995F170" w14:textId="77777777" w:rsidR="00B3217A" w:rsidRPr="00B3217A" w:rsidRDefault="00B3217A" w:rsidP="00B3217A">
      <w:pPr>
        <w:ind w:firstLine="0"/>
      </w:pPr>
      <w:r w:rsidRPr="00B3217A">
        <w:t>We can use K-means over random data using Python libraries.</w:t>
      </w:r>
    </w:p>
    <w:p w14:paraId="62632AF9" w14:textId="77777777" w:rsidR="00B3217A" w:rsidRDefault="00B3217A" w:rsidP="00B3217A">
      <w:r w:rsidRPr="00B3217A">
        <w:t>1. First, we import the essential Python Libraries required for implementing our k-means algorithm</w:t>
      </w:r>
    </w:p>
    <w:p w14:paraId="35D425FB" w14:textId="0A470A4F" w:rsidR="00B3217A" w:rsidRPr="00B3217A" w:rsidRDefault="00B3217A" w:rsidP="00B3217A">
      <w:r w:rsidRPr="00B3217A">
        <w:t>2. We then randomly generate 200 values divided in two clusters of 100 data points each.</w:t>
      </w:r>
    </w:p>
    <w:p w14:paraId="628CD03C" w14:textId="3F7BD6F5" w:rsidR="00B3217A" w:rsidRDefault="00B3217A" w:rsidP="00B3217A">
      <w:r w:rsidRPr="00B3217A">
        <w:t>3. We proceed to plot our generated random values and obtain the following graph</w:t>
      </w:r>
      <w:r>
        <w:t>.</w:t>
      </w:r>
    </w:p>
    <w:p w14:paraId="0CF23D3D" w14:textId="4CC19032" w:rsidR="00B3217A" w:rsidRPr="00B3217A" w:rsidRDefault="00B3217A" w:rsidP="00B3217A">
      <w:r>
        <w:rPr>
          <w:noProof/>
        </w:rPr>
        <w:drawing>
          <wp:inline distT="0" distB="0" distL="0" distR="0" wp14:anchorId="38C5A7C7" wp14:editId="42AB99CC">
            <wp:extent cx="3864610" cy="1285875"/>
            <wp:effectExtent l="0" t="0" r="2540" b="9525"/>
            <wp:docPr id="9" name="Content Placeholder 8">
              <a:extLst xmlns:a="http://schemas.openxmlformats.org/drawingml/2006/main">
                <a:ext uri="{FF2B5EF4-FFF2-40B4-BE49-F238E27FC236}">
                  <a16:creationId xmlns:a16="http://schemas.microsoft.com/office/drawing/2014/main" id="{3EF01DB6-2EB3-48AB-8AA1-17982659FC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3EF01DB6-2EB3-48AB-8AA1-17982659FCD5}"/>
                        </a:ext>
                      </a:extLst>
                    </pic:cNvPr>
                    <pic:cNvPicPr>
                      <a:picLocks noGrp="1" noChangeAspect="1"/>
                    </pic:cNvPicPr>
                  </pic:nvPicPr>
                  <pic:blipFill>
                    <a:blip r:embed="rId20"/>
                    <a:stretch>
                      <a:fillRect/>
                    </a:stretch>
                  </pic:blipFill>
                  <pic:spPr>
                    <a:xfrm>
                      <a:off x="0" y="0"/>
                      <a:ext cx="3898388" cy="1297114"/>
                    </a:xfrm>
                    <a:prstGeom prst="rect">
                      <a:avLst/>
                    </a:prstGeom>
                  </pic:spPr>
                </pic:pic>
              </a:graphicData>
            </a:graphic>
          </wp:inline>
        </w:drawing>
      </w:r>
    </w:p>
    <w:p w14:paraId="221D6106" w14:textId="1A1B8471" w:rsidR="007A4815" w:rsidRDefault="00B3217A" w:rsidP="007A4815">
      <w:pPr>
        <w:ind w:firstLine="0"/>
      </w:pPr>
      <w:r>
        <w:rPr>
          <w:noProof/>
        </w:rPr>
        <w:lastRenderedPageBreak/>
        <w:drawing>
          <wp:inline distT="0" distB="0" distL="0" distR="0" wp14:anchorId="40FF7737" wp14:editId="23B7BFAB">
            <wp:extent cx="4084955" cy="1171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84955" cy="1171575"/>
                    </a:xfrm>
                    <a:prstGeom prst="rect">
                      <a:avLst/>
                    </a:prstGeom>
                    <a:noFill/>
                  </pic:spPr>
                </pic:pic>
              </a:graphicData>
            </a:graphic>
          </wp:inline>
        </w:drawing>
      </w:r>
      <w:r>
        <w:rPr>
          <w:noProof/>
        </w:rPr>
        <w:drawing>
          <wp:inline distT="0" distB="0" distL="0" distR="0" wp14:anchorId="2C347136" wp14:editId="11F3B05F">
            <wp:extent cx="4084955" cy="1104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84955" cy="1104900"/>
                    </a:xfrm>
                    <a:prstGeom prst="rect">
                      <a:avLst/>
                    </a:prstGeom>
                    <a:noFill/>
                  </pic:spPr>
                </pic:pic>
              </a:graphicData>
            </a:graphic>
          </wp:inline>
        </w:drawing>
      </w:r>
    </w:p>
    <w:p w14:paraId="20263500" w14:textId="77777777" w:rsidR="00A946CF" w:rsidRPr="00A946CF" w:rsidRDefault="00A946CF" w:rsidP="00A946CF">
      <w:pPr>
        <w:ind w:firstLine="0"/>
      </w:pPr>
      <w:r w:rsidRPr="00A946CF">
        <w:t xml:space="preserve">The first step of using k-means clustering is to determine the number of clusters (K) that we are going to produce the final output. This algorithm needs to select k objects from dataset randomly that it plays role as the initial centers for our clusters. These selected clusters called means or centroid. This centroid is defined by the Euclidean Distance present between the object and the cluster mean. We refer to this step as “cluster assignment”. When the assignment is complete, the algorithm proceeds to calculate new mean value of each cluster present in the data. After the recalculation of the centers, the observations are checked if they are closer to a different cluster. Using the updated cluster mean, the objects undergo reassignment. This goes on repeatedly through several iterations until the cluster assignments stop altering. The clusters that are present in the current iteration are the same as the ones obtained in the previous iteration. </w:t>
      </w:r>
    </w:p>
    <w:p w14:paraId="74CC0748" w14:textId="77777777" w:rsidR="00A946CF" w:rsidRPr="00A946CF" w:rsidRDefault="00A946CF" w:rsidP="00A946CF">
      <w:pPr>
        <w:ind w:firstLine="0"/>
      </w:pPr>
      <w:r w:rsidRPr="00A946CF">
        <w:t>Summing up the K-means clustering:</w:t>
      </w:r>
    </w:p>
    <w:p w14:paraId="52403D88" w14:textId="77777777" w:rsidR="00A946CF" w:rsidRPr="00A946CF" w:rsidRDefault="00A946CF" w:rsidP="00A946CF">
      <w:pPr>
        <w:numPr>
          <w:ilvl w:val="0"/>
          <w:numId w:val="15"/>
        </w:numPr>
      </w:pPr>
      <w:r w:rsidRPr="00A946CF">
        <w:t>“We specify the number of clusters that we need to create.</w:t>
      </w:r>
    </w:p>
    <w:p w14:paraId="0585654C" w14:textId="77777777" w:rsidR="00A946CF" w:rsidRPr="00A946CF" w:rsidRDefault="00A946CF" w:rsidP="00A946CF">
      <w:pPr>
        <w:numPr>
          <w:ilvl w:val="0"/>
          <w:numId w:val="15"/>
        </w:numPr>
      </w:pPr>
      <w:r w:rsidRPr="00A946CF">
        <w:t>The algorithm selects k objects at random from the dataset. This object is the initial cluster or mean.</w:t>
      </w:r>
    </w:p>
    <w:p w14:paraId="698BD4BF" w14:textId="77777777" w:rsidR="00A946CF" w:rsidRPr="00A946CF" w:rsidRDefault="00A946CF" w:rsidP="00A946CF">
      <w:pPr>
        <w:numPr>
          <w:ilvl w:val="0"/>
          <w:numId w:val="15"/>
        </w:numPr>
      </w:pPr>
      <w:r w:rsidRPr="00A946CF">
        <w:t>The closest centroid obtains the assignment of a new observation. We base this assignment on the Euclidean Distance between object and the centroid.</w:t>
      </w:r>
    </w:p>
    <w:p w14:paraId="346D8FCF" w14:textId="77777777" w:rsidR="00A946CF" w:rsidRPr="00A946CF" w:rsidRDefault="00A946CF" w:rsidP="00A946CF">
      <w:pPr>
        <w:numPr>
          <w:ilvl w:val="0"/>
          <w:numId w:val="15"/>
        </w:numPr>
      </w:pPr>
      <w:r w:rsidRPr="00A946CF">
        <w:lastRenderedPageBreak/>
        <w:t>k clusters in the data points update the centroid through calculation of the new mean values present in all the data points of the cluster. The kth cluster’s centroid has a length of p that contains means of all variables for observations in the k-th cluster. We denote the number of variables with p.</w:t>
      </w:r>
    </w:p>
    <w:p w14:paraId="6A32CBAB" w14:textId="77777777" w:rsidR="00A946CF" w:rsidRPr="00A946CF" w:rsidRDefault="00A946CF" w:rsidP="00A946CF">
      <w:pPr>
        <w:numPr>
          <w:ilvl w:val="0"/>
          <w:numId w:val="15"/>
        </w:numPr>
      </w:pPr>
      <w:r w:rsidRPr="00A946CF">
        <w:t>Iterative minimization of the total within the sum of squares. Then through the iterative minimization of the total sum of the square, the assignment stop wavering when we achieve maximum iteration. The default value is 10 that the R software uses for the maximum iterations”.</w:t>
      </w:r>
    </w:p>
    <w:p w14:paraId="2CB4AE81" w14:textId="77777777" w:rsidR="00A946CF" w:rsidRPr="007A4815" w:rsidRDefault="00A946CF" w:rsidP="007A4815">
      <w:pPr>
        <w:ind w:firstLine="0"/>
      </w:pPr>
    </w:p>
    <w:p w14:paraId="3A7CC561" w14:textId="77777777" w:rsidR="007D23F7" w:rsidRDefault="007D23F7" w:rsidP="008F584B">
      <w:pPr>
        <w:pStyle w:val="Heading1"/>
      </w:pPr>
    </w:p>
    <w:p w14:paraId="0AF6BF9A" w14:textId="77777777" w:rsidR="007D23F7" w:rsidRDefault="007D23F7" w:rsidP="008F584B">
      <w:pPr>
        <w:pStyle w:val="Heading1"/>
      </w:pPr>
    </w:p>
    <w:p w14:paraId="0FE95173" w14:textId="77777777" w:rsidR="007D23F7" w:rsidRDefault="007D23F7" w:rsidP="008F584B">
      <w:pPr>
        <w:pStyle w:val="Heading1"/>
      </w:pPr>
    </w:p>
    <w:p w14:paraId="1739BB16" w14:textId="77777777" w:rsidR="007D23F7" w:rsidRDefault="007D23F7" w:rsidP="008F584B">
      <w:pPr>
        <w:pStyle w:val="Heading1"/>
      </w:pPr>
    </w:p>
    <w:p w14:paraId="318CD35C" w14:textId="77777777" w:rsidR="007D23F7" w:rsidRDefault="007D23F7" w:rsidP="008F584B">
      <w:pPr>
        <w:pStyle w:val="Heading1"/>
      </w:pPr>
    </w:p>
    <w:p w14:paraId="33042CE3" w14:textId="77777777" w:rsidR="007D23F7" w:rsidRDefault="007D23F7" w:rsidP="008F584B">
      <w:pPr>
        <w:pStyle w:val="Heading1"/>
      </w:pPr>
    </w:p>
    <w:p w14:paraId="630D1697" w14:textId="77777777" w:rsidR="007D23F7" w:rsidRDefault="007D23F7" w:rsidP="008F584B">
      <w:pPr>
        <w:pStyle w:val="Heading1"/>
      </w:pPr>
    </w:p>
    <w:p w14:paraId="1925D73A" w14:textId="77777777" w:rsidR="007D23F7" w:rsidRDefault="007D23F7" w:rsidP="008F584B">
      <w:pPr>
        <w:pStyle w:val="Heading1"/>
      </w:pPr>
    </w:p>
    <w:p w14:paraId="39718A07" w14:textId="77777777" w:rsidR="007D23F7" w:rsidRDefault="007D23F7" w:rsidP="008F584B">
      <w:pPr>
        <w:pStyle w:val="Heading1"/>
      </w:pPr>
    </w:p>
    <w:p w14:paraId="6161F423" w14:textId="77777777" w:rsidR="007D23F7" w:rsidRDefault="007D23F7" w:rsidP="008F584B">
      <w:pPr>
        <w:pStyle w:val="Heading1"/>
      </w:pPr>
    </w:p>
    <w:p w14:paraId="7362A47B" w14:textId="77777777" w:rsidR="007D23F7" w:rsidRDefault="007D23F7" w:rsidP="008F584B">
      <w:pPr>
        <w:pStyle w:val="Heading1"/>
      </w:pPr>
    </w:p>
    <w:p w14:paraId="63AEBBAA" w14:textId="77777777" w:rsidR="007D23F7" w:rsidRDefault="007D23F7" w:rsidP="008F584B">
      <w:pPr>
        <w:pStyle w:val="Heading1"/>
      </w:pPr>
    </w:p>
    <w:p w14:paraId="7325C7CB" w14:textId="77777777" w:rsidR="007D23F7" w:rsidRDefault="007D23F7" w:rsidP="008F584B">
      <w:pPr>
        <w:pStyle w:val="Heading1"/>
      </w:pPr>
    </w:p>
    <w:p w14:paraId="23F4CEE9" w14:textId="77777777" w:rsidR="007D23F7" w:rsidRDefault="007D23F7" w:rsidP="008F584B">
      <w:pPr>
        <w:pStyle w:val="Heading1"/>
      </w:pPr>
    </w:p>
    <w:p w14:paraId="4B2E33D2" w14:textId="7DEDB990" w:rsidR="008F584B" w:rsidRDefault="008F584B" w:rsidP="008F584B">
      <w:pPr>
        <w:pStyle w:val="Heading1"/>
      </w:pPr>
      <w:bookmarkStart w:id="4" w:name="_Toc71256398"/>
      <w:r>
        <w:lastRenderedPageBreak/>
        <w:t>Lesson Learned</w:t>
      </w:r>
      <w:bookmarkEnd w:id="4"/>
    </w:p>
    <w:p w14:paraId="501B04C1" w14:textId="37AD97DE" w:rsidR="00E11DC8" w:rsidRPr="00E11DC8" w:rsidRDefault="00156ACA" w:rsidP="00E11DC8">
      <w:r>
        <w:t xml:space="preserve">In this data science project, as you know we went through customer segmentation model. </w:t>
      </w:r>
      <w:r w:rsidR="00E11DC8">
        <w:t xml:space="preserve">We used a class of machine learning called unsupervised learning. As I mentioned in this report, we used a clustering algorithm called k-means clustering. In this project we learned how effective is this </w:t>
      </w:r>
      <w:r w:rsidR="00E11DC8" w:rsidRPr="00E11DC8">
        <w:t>K-means clustering</w:t>
      </w:r>
      <w:r w:rsidR="00E11DC8">
        <w:t xml:space="preserve"> in this project. </w:t>
      </w:r>
      <w:r w:rsidR="00E11DC8" w:rsidRPr="00E11DC8">
        <w:t>We analyzed and visualized the data and then proceeded to implement our algorithm. </w:t>
      </w:r>
    </w:p>
    <w:p w14:paraId="0D1653CC" w14:textId="77777777" w:rsidR="002B1D46" w:rsidRPr="002B1D46" w:rsidRDefault="002B1D46" w:rsidP="002B1D46">
      <w:pPr>
        <w:ind w:firstLine="0"/>
      </w:pPr>
      <w:r w:rsidRPr="002B1D46">
        <w:t>For computing the gap statistics method we can utilize the clusGap function for providing gap statistic as well as standard error for a given output.</w:t>
      </w:r>
    </w:p>
    <w:p w14:paraId="47867E61" w14:textId="732DDDA4" w:rsidR="00156ACA" w:rsidRPr="00156ACA" w:rsidRDefault="00156ACA" w:rsidP="00E11DC8">
      <w:pPr>
        <w:ind w:firstLine="0"/>
      </w:pPr>
    </w:p>
    <w:sectPr w:rsidR="00156ACA" w:rsidRPr="00156ACA" w:rsidSect="00C202B0">
      <w:headerReference w:type="default" r:id="rId23"/>
      <w:footerReference w:type="default" r:id="rId24"/>
      <w:headerReference w:type="first" r:id="rId2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EB672" w14:textId="77777777" w:rsidR="005972F5" w:rsidRDefault="005972F5" w:rsidP="00642C34">
      <w:r>
        <w:separator/>
      </w:r>
    </w:p>
  </w:endnote>
  <w:endnote w:type="continuationSeparator" w:id="0">
    <w:p w14:paraId="0C5D2FE5" w14:textId="77777777" w:rsidR="005972F5" w:rsidRDefault="005972F5"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8C797" w14:textId="77777777" w:rsidR="009F0547" w:rsidRDefault="009F0547" w:rsidP="00642C34">
    <w:pPr>
      <w:pStyle w:val="Footer"/>
    </w:pPr>
  </w:p>
  <w:p w14:paraId="751DBAC1" w14:textId="77777777" w:rsidR="009F0547" w:rsidRDefault="009F0547"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F2A41" w14:textId="77777777" w:rsidR="005972F5" w:rsidRDefault="005972F5" w:rsidP="00642C34">
      <w:r>
        <w:separator/>
      </w:r>
    </w:p>
  </w:footnote>
  <w:footnote w:type="continuationSeparator" w:id="0">
    <w:p w14:paraId="001DF73A" w14:textId="77777777" w:rsidR="005972F5" w:rsidRDefault="005972F5"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A7334" w14:textId="440D94F0" w:rsidR="009F0547" w:rsidRDefault="008F584B" w:rsidP="00E63DC8">
    <w:pPr>
      <w:ind w:firstLine="0"/>
    </w:pPr>
    <w:r>
      <w:t>FINAL REPORT</w:t>
    </w:r>
  </w:p>
  <w:p w14:paraId="14266DA8" w14:textId="554E3D81" w:rsidR="009F0547" w:rsidRPr="00C202B0" w:rsidRDefault="009F0547" w:rsidP="00642C34">
    <w:pPr>
      <w:pStyle w:val="Header"/>
      <w:ind w:firstLine="0"/>
    </w:pPr>
    <w:r w:rsidRPr="00C202B0">
      <w:t xml:space="preserve"> </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Pr>
        <w:noProof/>
      </w:rPr>
      <w:t>11</w:t>
    </w:r>
    <w:r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AD50" w14:textId="39DC0139" w:rsidR="009F0547" w:rsidRDefault="009F0547" w:rsidP="00E63DC8">
    <w:pPr>
      <w:ind w:firstLine="0"/>
    </w:pPr>
    <w:r>
      <w:t xml:space="preserve">Running head: </w:t>
    </w:r>
    <w:r w:rsidR="008F584B">
      <w:t>FINAL REPORT</w:t>
    </w:r>
  </w:p>
  <w:p w14:paraId="5ACECB98" w14:textId="6AD3A688" w:rsidR="009F0547" w:rsidRDefault="009F0547" w:rsidP="00642C34">
    <w:pPr>
      <w:pStyle w:val="Header"/>
      <w:ind w:firstLine="0"/>
    </w:pPr>
    <w:r w:rsidRPr="009C72E4">
      <w:ptab w:relativeTo="margin" w:alignment="right" w:leader="none"/>
    </w:r>
    <w:r w:rsidRPr="009C72E4">
      <w:fldChar w:fldCharType="begin"/>
    </w:r>
    <w:r w:rsidRPr="009C72E4">
      <w:instrText xml:space="preserve"> PAGE   \* MERGEFORMAT </w:instrText>
    </w:r>
    <w:r w:rsidRPr="009C72E4">
      <w:fldChar w:fldCharType="separate"/>
    </w:r>
    <w:r>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F6C09"/>
    <w:multiLevelType w:val="hybridMultilevel"/>
    <w:tmpl w:val="90AA532C"/>
    <w:lvl w:ilvl="0" w:tplc="04090001">
      <w:start w:val="1"/>
      <w:numFmt w:val="bullet"/>
      <w:lvlText w:val=""/>
      <w:lvlJc w:val="left"/>
      <w:pPr>
        <w:ind w:left="1500" w:hanging="360"/>
      </w:pPr>
      <w:rPr>
        <w:rFonts w:ascii="Symbol" w:hAnsi="Symbol" w:cs="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86009D2"/>
    <w:multiLevelType w:val="hybridMultilevel"/>
    <w:tmpl w:val="FE4E91C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 w15:restartNumberingAfterBreak="0">
    <w:nsid w:val="133104C6"/>
    <w:multiLevelType w:val="hybridMultilevel"/>
    <w:tmpl w:val="B65C77D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166F5328"/>
    <w:multiLevelType w:val="hybridMultilevel"/>
    <w:tmpl w:val="BC70915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1BBA666C"/>
    <w:multiLevelType w:val="hybridMultilevel"/>
    <w:tmpl w:val="246A4E2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239B211E"/>
    <w:multiLevelType w:val="hybridMultilevel"/>
    <w:tmpl w:val="FD2E85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AC5B4E"/>
    <w:multiLevelType w:val="hybridMultilevel"/>
    <w:tmpl w:val="5C2201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2FA5AED"/>
    <w:multiLevelType w:val="hybridMultilevel"/>
    <w:tmpl w:val="DA6C0F8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8" w15:restartNumberingAfterBreak="0">
    <w:nsid w:val="35CE7032"/>
    <w:multiLevelType w:val="multilevel"/>
    <w:tmpl w:val="E6502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7B3D1B"/>
    <w:multiLevelType w:val="hybridMultilevel"/>
    <w:tmpl w:val="DC2C2B72"/>
    <w:lvl w:ilvl="0" w:tplc="3252D486">
      <w:start w:val="1"/>
      <w:numFmt w:val="bullet"/>
      <w:lvlText w:val="•"/>
      <w:lvlJc w:val="left"/>
      <w:pPr>
        <w:tabs>
          <w:tab w:val="num" w:pos="720"/>
        </w:tabs>
        <w:ind w:left="720" w:hanging="360"/>
      </w:pPr>
      <w:rPr>
        <w:rFonts w:ascii="Arial" w:hAnsi="Arial" w:hint="default"/>
      </w:rPr>
    </w:lvl>
    <w:lvl w:ilvl="1" w:tplc="B1082AB4" w:tentative="1">
      <w:start w:val="1"/>
      <w:numFmt w:val="bullet"/>
      <w:lvlText w:val="•"/>
      <w:lvlJc w:val="left"/>
      <w:pPr>
        <w:tabs>
          <w:tab w:val="num" w:pos="1440"/>
        </w:tabs>
        <w:ind w:left="1440" w:hanging="360"/>
      </w:pPr>
      <w:rPr>
        <w:rFonts w:ascii="Arial" w:hAnsi="Arial" w:hint="default"/>
      </w:rPr>
    </w:lvl>
    <w:lvl w:ilvl="2" w:tplc="B4468DF0" w:tentative="1">
      <w:start w:val="1"/>
      <w:numFmt w:val="bullet"/>
      <w:lvlText w:val="•"/>
      <w:lvlJc w:val="left"/>
      <w:pPr>
        <w:tabs>
          <w:tab w:val="num" w:pos="2160"/>
        </w:tabs>
        <w:ind w:left="2160" w:hanging="360"/>
      </w:pPr>
      <w:rPr>
        <w:rFonts w:ascii="Arial" w:hAnsi="Arial" w:hint="default"/>
      </w:rPr>
    </w:lvl>
    <w:lvl w:ilvl="3" w:tplc="AAA8862A" w:tentative="1">
      <w:start w:val="1"/>
      <w:numFmt w:val="bullet"/>
      <w:lvlText w:val="•"/>
      <w:lvlJc w:val="left"/>
      <w:pPr>
        <w:tabs>
          <w:tab w:val="num" w:pos="2880"/>
        </w:tabs>
        <w:ind w:left="2880" w:hanging="360"/>
      </w:pPr>
      <w:rPr>
        <w:rFonts w:ascii="Arial" w:hAnsi="Arial" w:hint="default"/>
      </w:rPr>
    </w:lvl>
    <w:lvl w:ilvl="4" w:tplc="6884F354" w:tentative="1">
      <w:start w:val="1"/>
      <w:numFmt w:val="bullet"/>
      <w:lvlText w:val="•"/>
      <w:lvlJc w:val="left"/>
      <w:pPr>
        <w:tabs>
          <w:tab w:val="num" w:pos="3600"/>
        </w:tabs>
        <w:ind w:left="3600" w:hanging="360"/>
      </w:pPr>
      <w:rPr>
        <w:rFonts w:ascii="Arial" w:hAnsi="Arial" w:hint="default"/>
      </w:rPr>
    </w:lvl>
    <w:lvl w:ilvl="5" w:tplc="83D2845C" w:tentative="1">
      <w:start w:val="1"/>
      <w:numFmt w:val="bullet"/>
      <w:lvlText w:val="•"/>
      <w:lvlJc w:val="left"/>
      <w:pPr>
        <w:tabs>
          <w:tab w:val="num" w:pos="4320"/>
        </w:tabs>
        <w:ind w:left="4320" w:hanging="360"/>
      </w:pPr>
      <w:rPr>
        <w:rFonts w:ascii="Arial" w:hAnsi="Arial" w:hint="default"/>
      </w:rPr>
    </w:lvl>
    <w:lvl w:ilvl="6" w:tplc="62E69AE6" w:tentative="1">
      <w:start w:val="1"/>
      <w:numFmt w:val="bullet"/>
      <w:lvlText w:val="•"/>
      <w:lvlJc w:val="left"/>
      <w:pPr>
        <w:tabs>
          <w:tab w:val="num" w:pos="5040"/>
        </w:tabs>
        <w:ind w:left="5040" w:hanging="360"/>
      </w:pPr>
      <w:rPr>
        <w:rFonts w:ascii="Arial" w:hAnsi="Arial" w:hint="default"/>
      </w:rPr>
    </w:lvl>
    <w:lvl w:ilvl="7" w:tplc="F2321354" w:tentative="1">
      <w:start w:val="1"/>
      <w:numFmt w:val="bullet"/>
      <w:lvlText w:val="•"/>
      <w:lvlJc w:val="left"/>
      <w:pPr>
        <w:tabs>
          <w:tab w:val="num" w:pos="5760"/>
        </w:tabs>
        <w:ind w:left="5760" w:hanging="360"/>
      </w:pPr>
      <w:rPr>
        <w:rFonts w:ascii="Arial" w:hAnsi="Arial" w:hint="default"/>
      </w:rPr>
    </w:lvl>
    <w:lvl w:ilvl="8" w:tplc="EA62399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BD03D28"/>
    <w:multiLevelType w:val="multilevel"/>
    <w:tmpl w:val="EE70F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473A0D"/>
    <w:multiLevelType w:val="hybridMultilevel"/>
    <w:tmpl w:val="7E8EAA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B8428CF"/>
    <w:multiLevelType w:val="hybridMultilevel"/>
    <w:tmpl w:val="7E8EAA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6953590"/>
    <w:multiLevelType w:val="hybridMultilevel"/>
    <w:tmpl w:val="8266F9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13F4818"/>
    <w:multiLevelType w:val="hybridMultilevel"/>
    <w:tmpl w:val="3252E8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4605035"/>
    <w:multiLevelType w:val="hybridMultilevel"/>
    <w:tmpl w:val="911EB5C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0"/>
  </w:num>
  <w:num w:numId="2">
    <w:abstractNumId w:val="14"/>
  </w:num>
  <w:num w:numId="3">
    <w:abstractNumId w:val="13"/>
  </w:num>
  <w:num w:numId="4">
    <w:abstractNumId w:val="1"/>
  </w:num>
  <w:num w:numId="5">
    <w:abstractNumId w:val="2"/>
  </w:num>
  <w:num w:numId="6">
    <w:abstractNumId w:val="7"/>
  </w:num>
  <w:num w:numId="7">
    <w:abstractNumId w:val="3"/>
  </w:num>
  <w:num w:numId="8">
    <w:abstractNumId w:val="11"/>
  </w:num>
  <w:num w:numId="9">
    <w:abstractNumId w:val="4"/>
  </w:num>
  <w:num w:numId="10">
    <w:abstractNumId w:val="6"/>
  </w:num>
  <w:num w:numId="11">
    <w:abstractNumId w:val="12"/>
  </w:num>
  <w:num w:numId="12">
    <w:abstractNumId w:val="5"/>
  </w:num>
  <w:num w:numId="13">
    <w:abstractNumId w:val="15"/>
  </w:num>
  <w:num w:numId="14">
    <w:abstractNumId w:val="9"/>
  </w:num>
  <w:num w:numId="15">
    <w:abstractNumId w:val="1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07D5"/>
    <w:rsid w:val="00001A79"/>
    <w:rsid w:val="00010D40"/>
    <w:rsid w:val="00012603"/>
    <w:rsid w:val="0001463E"/>
    <w:rsid w:val="00014CAA"/>
    <w:rsid w:val="00024F5B"/>
    <w:rsid w:val="000359C7"/>
    <w:rsid w:val="000362A1"/>
    <w:rsid w:val="00040EED"/>
    <w:rsid w:val="00041345"/>
    <w:rsid w:val="00045978"/>
    <w:rsid w:val="0004702B"/>
    <w:rsid w:val="00050412"/>
    <w:rsid w:val="000506A4"/>
    <w:rsid w:val="00053079"/>
    <w:rsid w:val="00054882"/>
    <w:rsid w:val="000661BB"/>
    <w:rsid w:val="0007205E"/>
    <w:rsid w:val="00072439"/>
    <w:rsid w:val="00084349"/>
    <w:rsid w:val="000874F1"/>
    <w:rsid w:val="00093597"/>
    <w:rsid w:val="000A07C5"/>
    <w:rsid w:val="000A31EA"/>
    <w:rsid w:val="000A616A"/>
    <w:rsid w:val="000B3096"/>
    <w:rsid w:val="000C1880"/>
    <w:rsid w:val="000C3772"/>
    <w:rsid w:val="000C4C85"/>
    <w:rsid w:val="000F2424"/>
    <w:rsid w:val="000F4F00"/>
    <w:rsid w:val="0011730A"/>
    <w:rsid w:val="00117A4A"/>
    <w:rsid w:val="001249D0"/>
    <w:rsid w:val="00132A1D"/>
    <w:rsid w:val="0014403F"/>
    <w:rsid w:val="001464CE"/>
    <w:rsid w:val="0014684C"/>
    <w:rsid w:val="00150887"/>
    <w:rsid w:val="00155179"/>
    <w:rsid w:val="00155EE9"/>
    <w:rsid w:val="00156ACA"/>
    <w:rsid w:val="00175D4E"/>
    <w:rsid w:val="00183BB1"/>
    <w:rsid w:val="00185079"/>
    <w:rsid w:val="00192BD9"/>
    <w:rsid w:val="0019300E"/>
    <w:rsid w:val="00195015"/>
    <w:rsid w:val="001A1693"/>
    <w:rsid w:val="001A1808"/>
    <w:rsid w:val="001A4766"/>
    <w:rsid w:val="001A502C"/>
    <w:rsid w:val="001A6A82"/>
    <w:rsid w:val="001B7485"/>
    <w:rsid w:val="001C4E7F"/>
    <w:rsid w:val="001D2FA9"/>
    <w:rsid w:val="001D4805"/>
    <w:rsid w:val="001E6129"/>
    <w:rsid w:val="001F24C3"/>
    <w:rsid w:val="00201D2E"/>
    <w:rsid w:val="002165C1"/>
    <w:rsid w:val="0022310F"/>
    <w:rsid w:val="00232B20"/>
    <w:rsid w:val="0023705F"/>
    <w:rsid w:val="00240748"/>
    <w:rsid w:val="00242820"/>
    <w:rsid w:val="00245530"/>
    <w:rsid w:val="00246AB6"/>
    <w:rsid w:val="002540D2"/>
    <w:rsid w:val="00257D75"/>
    <w:rsid w:val="00261512"/>
    <w:rsid w:val="002648DC"/>
    <w:rsid w:val="00273677"/>
    <w:rsid w:val="00276E6B"/>
    <w:rsid w:val="00282191"/>
    <w:rsid w:val="002877AE"/>
    <w:rsid w:val="00290EBA"/>
    <w:rsid w:val="002A10DB"/>
    <w:rsid w:val="002A277A"/>
    <w:rsid w:val="002B1D46"/>
    <w:rsid w:val="002C1C7B"/>
    <w:rsid w:val="002C5125"/>
    <w:rsid w:val="002C624E"/>
    <w:rsid w:val="002D19FC"/>
    <w:rsid w:val="002D1D8D"/>
    <w:rsid w:val="002D22D1"/>
    <w:rsid w:val="002D3C94"/>
    <w:rsid w:val="002D4840"/>
    <w:rsid w:val="002D541E"/>
    <w:rsid w:val="002E2A6F"/>
    <w:rsid w:val="002F1347"/>
    <w:rsid w:val="002F4E1F"/>
    <w:rsid w:val="002F5BDB"/>
    <w:rsid w:val="002F5C20"/>
    <w:rsid w:val="002F7A44"/>
    <w:rsid w:val="00300639"/>
    <w:rsid w:val="00306917"/>
    <w:rsid w:val="00323C4D"/>
    <w:rsid w:val="0033055A"/>
    <w:rsid w:val="00333775"/>
    <w:rsid w:val="00342286"/>
    <w:rsid w:val="003428AC"/>
    <w:rsid w:val="00351183"/>
    <w:rsid w:val="00353204"/>
    <w:rsid w:val="00355BAB"/>
    <w:rsid w:val="00357450"/>
    <w:rsid w:val="00357BF7"/>
    <w:rsid w:val="00360B13"/>
    <w:rsid w:val="00362FA4"/>
    <w:rsid w:val="003633A9"/>
    <w:rsid w:val="00363A89"/>
    <w:rsid w:val="00365B5D"/>
    <w:rsid w:val="00372971"/>
    <w:rsid w:val="003779BA"/>
    <w:rsid w:val="003860E4"/>
    <w:rsid w:val="00386B28"/>
    <w:rsid w:val="00392433"/>
    <w:rsid w:val="003969B3"/>
    <w:rsid w:val="003A301A"/>
    <w:rsid w:val="003B5F67"/>
    <w:rsid w:val="003B5F8D"/>
    <w:rsid w:val="003B7D75"/>
    <w:rsid w:val="003C06A1"/>
    <w:rsid w:val="003C58B0"/>
    <w:rsid w:val="003D0B12"/>
    <w:rsid w:val="003D6230"/>
    <w:rsid w:val="003D6978"/>
    <w:rsid w:val="003E2D7F"/>
    <w:rsid w:val="003E4D6E"/>
    <w:rsid w:val="003F01EB"/>
    <w:rsid w:val="003F373E"/>
    <w:rsid w:val="004064F5"/>
    <w:rsid w:val="004069BB"/>
    <w:rsid w:val="004173F6"/>
    <w:rsid w:val="00426990"/>
    <w:rsid w:val="00430A53"/>
    <w:rsid w:val="00447383"/>
    <w:rsid w:val="004565D9"/>
    <w:rsid w:val="004641EC"/>
    <w:rsid w:val="004657C8"/>
    <w:rsid w:val="00465EAB"/>
    <w:rsid w:val="00475A5B"/>
    <w:rsid w:val="004769DC"/>
    <w:rsid w:val="00477E9A"/>
    <w:rsid w:val="0048256A"/>
    <w:rsid w:val="00482CE0"/>
    <w:rsid w:val="00486A88"/>
    <w:rsid w:val="004A075B"/>
    <w:rsid w:val="004A370C"/>
    <w:rsid w:val="004A5611"/>
    <w:rsid w:val="004A70EC"/>
    <w:rsid w:val="004B2272"/>
    <w:rsid w:val="004B5CF6"/>
    <w:rsid w:val="004C57F9"/>
    <w:rsid w:val="004D5B67"/>
    <w:rsid w:val="004F35AB"/>
    <w:rsid w:val="00511E24"/>
    <w:rsid w:val="0051323F"/>
    <w:rsid w:val="00520F01"/>
    <w:rsid w:val="0054192E"/>
    <w:rsid w:val="00542ED8"/>
    <w:rsid w:val="005432B6"/>
    <w:rsid w:val="00555A3A"/>
    <w:rsid w:val="00556945"/>
    <w:rsid w:val="00567B5E"/>
    <w:rsid w:val="00571739"/>
    <w:rsid w:val="00575334"/>
    <w:rsid w:val="00575467"/>
    <w:rsid w:val="00580FBA"/>
    <w:rsid w:val="005836BF"/>
    <w:rsid w:val="00587BA9"/>
    <w:rsid w:val="00590984"/>
    <w:rsid w:val="00590CB0"/>
    <w:rsid w:val="00594889"/>
    <w:rsid w:val="005972F5"/>
    <w:rsid w:val="005A0D95"/>
    <w:rsid w:val="005A3BE4"/>
    <w:rsid w:val="005A72CF"/>
    <w:rsid w:val="005B778B"/>
    <w:rsid w:val="005C67F6"/>
    <w:rsid w:val="005D081E"/>
    <w:rsid w:val="005D1D4C"/>
    <w:rsid w:val="005E10A7"/>
    <w:rsid w:val="005E15FE"/>
    <w:rsid w:val="005E4D7E"/>
    <w:rsid w:val="005F131D"/>
    <w:rsid w:val="005F2E76"/>
    <w:rsid w:val="005F3F63"/>
    <w:rsid w:val="005F7FFA"/>
    <w:rsid w:val="00611C6E"/>
    <w:rsid w:val="00616182"/>
    <w:rsid w:val="006258A6"/>
    <w:rsid w:val="00626E8F"/>
    <w:rsid w:val="00627B95"/>
    <w:rsid w:val="00630E3B"/>
    <w:rsid w:val="00635CB1"/>
    <w:rsid w:val="00642C34"/>
    <w:rsid w:val="00643217"/>
    <w:rsid w:val="00645946"/>
    <w:rsid w:val="006609DA"/>
    <w:rsid w:val="00660BEB"/>
    <w:rsid w:val="00667B14"/>
    <w:rsid w:val="006864F0"/>
    <w:rsid w:val="00687AC6"/>
    <w:rsid w:val="0069189F"/>
    <w:rsid w:val="00693AE5"/>
    <w:rsid w:val="006957DF"/>
    <w:rsid w:val="006961D2"/>
    <w:rsid w:val="00696C59"/>
    <w:rsid w:val="00697698"/>
    <w:rsid w:val="006A132D"/>
    <w:rsid w:val="006A4416"/>
    <w:rsid w:val="006B0F90"/>
    <w:rsid w:val="006B1DE0"/>
    <w:rsid w:val="006B77C3"/>
    <w:rsid w:val="006C3ADB"/>
    <w:rsid w:val="006D765C"/>
    <w:rsid w:val="0070065E"/>
    <w:rsid w:val="00711DB3"/>
    <w:rsid w:val="00715358"/>
    <w:rsid w:val="00715748"/>
    <w:rsid w:val="00721C69"/>
    <w:rsid w:val="00736866"/>
    <w:rsid w:val="00747105"/>
    <w:rsid w:val="0076208B"/>
    <w:rsid w:val="007641CA"/>
    <w:rsid w:val="007644A4"/>
    <w:rsid w:val="007731F8"/>
    <w:rsid w:val="00773FFF"/>
    <w:rsid w:val="007807F0"/>
    <w:rsid w:val="00781CAE"/>
    <w:rsid w:val="00783067"/>
    <w:rsid w:val="007853CC"/>
    <w:rsid w:val="00797C91"/>
    <w:rsid w:val="007A3A39"/>
    <w:rsid w:val="007A4815"/>
    <w:rsid w:val="007A62A5"/>
    <w:rsid w:val="007A6B34"/>
    <w:rsid w:val="007A70D6"/>
    <w:rsid w:val="007B2C94"/>
    <w:rsid w:val="007C3C24"/>
    <w:rsid w:val="007D23F7"/>
    <w:rsid w:val="007D4425"/>
    <w:rsid w:val="007D4D16"/>
    <w:rsid w:val="007D7044"/>
    <w:rsid w:val="007D7CD3"/>
    <w:rsid w:val="007E222B"/>
    <w:rsid w:val="007E7E58"/>
    <w:rsid w:val="007F0982"/>
    <w:rsid w:val="007F2CD4"/>
    <w:rsid w:val="007F472C"/>
    <w:rsid w:val="007F5486"/>
    <w:rsid w:val="00805EC1"/>
    <w:rsid w:val="00813C35"/>
    <w:rsid w:val="00817D20"/>
    <w:rsid w:val="00833C79"/>
    <w:rsid w:val="00834479"/>
    <w:rsid w:val="008379F6"/>
    <w:rsid w:val="008402A5"/>
    <w:rsid w:val="00840B4F"/>
    <w:rsid w:val="00843CD5"/>
    <w:rsid w:val="008445EF"/>
    <w:rsid w:val="00853091"/>
    <w:rsid w:val="00861B6C"/>
    <w:rsid w:val="00874E38"/>
    <w:rsid w:val="0087637E"/>
    <w:rsid w:val="008774CC"/>
    <w:rsid w:val="00891692"/>
    <w:rsid w:val="00892A50"/>
    <w:rsid w:val="0089523A"/>
    <w:rsid w:val="00895CA1"/>
    <w:rsid w:val="008A3051"/>
    <w:rsid w:val="008B1724"/>
    <w:rsid w:val="008B2491"/>
    <w:rsid w:val="008C020B"/>
    <w:rsid w:val="008E0278"/>
    <w:rsid w:val="008E3911"/>
    <w:rsid w:val="008E4812"/>
    <w:rsid w:val="008E59A5"/>
    <w:rsid w:val="008F0F17"/>
    <w:rsid w:val="008F1005"/>
    <w:rsid w:val="008F584B"/>
    <w:rsid w:val="0090139E"/>
    <w:rsid w:val="00902220"/>
    <w:rsid w:val="009029B6"/>
    <w:rsid w:val="00912FA5"/>
    <w:rsid w:val="009157D9"/>
    <w:rsid w:val="0091616D"/>
    <w:rsid w:val="00921691"/>
    <w:rsid w:val="009249DB"/>
    <w:rsid w:val="00932032"/>
    <w:rsid w:val="009324F0"/>
    <w:rsid w:val="009342FC"/>
    <w:rsid w:val="00950C0D"/>
    <w:rsid w:val="00956B6C"/>
    <w:rsid w:val="00963C08"/>
    <w:rsid w:val="00972CA4"/>
    <w:rsid w:val="009778D3"/>
    <w:rsid w:val="00980122"/>
    <w:rsid w:val="00990100"/>
    <w:rsid w:val="00995114"/>
    <w:rsid w:val="00996A23"/>
    <w:rsid w:val="009A2FA2"/>
    <w:rsid w:val="009A4AF8"/>
    <w:rsid w:val="009A5CD6"/>
    <w:rsid w:val="009A63F2"/>
    <w:rsid w:val="009B72F9"/>
    <w:rsid w:val="009B749C"/>
    <w:rsid w:val="009C04DF"/>
    <w:rsid w:val="009C3F01"/>
    <w:rsid w:val="009C5066"/>
    <w:rsid w:val="009C72E4"/>
    <w:rsid w:val="009D1C74"/>
    <w:rsid w:val="009D30C6"/>
    <w:rsid w:val="009D4570"/>
    <w:rsid w:val="009D535B"/>
    <w:rsid w:val="009D5CD2"/>
    <w:rsid w:val="009E0183"/>
    <w:rsid w:val="009E735B"/>
    <w:rsid w:val="009F0547"/>
    <w:rsid w:val="009F2CAA"/>
    <w:rsid w:val="009F4DBE"/>
    <w:rsid w:val="00A012C0"/>
    <w:rsid w:val="00A030CC"/>
    <w:rsid w:val="00A140D4"/>
    <w:rsid w:val="00A17E31"/>
    <w:rsid w:val="00A23A88"/>
    <w:rsid w:val="00A24059"/>
    <w:rsid w:val="00A55F71"/>
    <w:rsid w:val="00A62333"/>
    <w:rsid w:val="00A66282"/>
    <w:rsid w:val="00A7122E"/>
    <w:rsid w:val="00A7354E"/>
    <w:rsid w:val="00A73A8E"/>
    <w:rsid w:val="00A7464F"/>
    <w:rsid w:val="00A77573"/>
    <w:rsid w:val="00A80924"/>
    <w:rsid w:val="00A80B55"/>
    <w:rsid w:val="00A80E72"/>
    <w:rsid w:val="00A82057"/>
    <w:rsid w:val="00A827A4"/>
    <w:rsid w:val="00A82806"/>
    <w:rsid w:val="00A848D2"/>
    <w:rsid w:val="00A8692C"/>
    <w:rsid w:val="00A93EC1"/>
    <w:rsid w:val="00A946CF"/>
    <w:rsid w:val="00A94BEF"/>
    <w:rsid w:val="00AA0FBF"/>
    <w:rsid w:val="00AA2665"/>
    <w:rsid w:val="00AA28EC"/>
    <w:rsid w:val="00AB2676"/>
    <w:rsid w:val="00AB69F1"/>
    <w:rsid w:val="00AC09DA"/>
    <w:rsid w:val="00AC0AB7"/>
    <w:rsid w:val="00AC134A"/>
    <w:rsid w:val="00AC3C65"/>
    <w:rsid w:val="00AD2043"/>
    <w:rsid w:val="00AE4E8A"/>
    <w:rsid w:val="00AE7CAB"/>
    <w:rsid w:val="00B01B13"/>
    <w:rsid w:val="00B07E4A"/>
    <w:rsid w:val="00B147C6"/>
    <w:rsid w:val="00B14A17"/>
    <w:rsid w:val="00B2154F"/>
    <w:rsid w:val="00B22868"/>
    <w:rsid w:val="00B2372B"/>
    <w:rsid w:val="00B243F2"/>
    <w:rsid w:val="00B304A6"/>
    <w:rsid w:val="00B3217A"/>
    <w:rsid w:val="00B33054"/>
    <w:rsid w:val="00B36814"/>
    <w:rsid w:val="00B4192B"/>
    <w:rsid w:val="00B442AE"/>
    <w:rsid w:val="00B50661"/>
    <w:rsid w:val="00B65CA9"/>
    <w:rsid w:val="00B65EC9"/>
    <w:rsid w:val="00B7466D"/>
    <w:rsid w:val="00B74CAB"/>
    <w:rsid w:val="00B75B2E"/>
    <w:rsid w:val="00B76E64"/>
    <w:rsid w:val="00B77012"/>
    <w:rsid w:val="00B77268"/>
    <w:rsid w:val="00B81C82"/>
    <w:rsid w:val="00B9107D"/>
    <w:rsid w:val="00B94476"/>
    <w:rsid w:val="00BB0A04"/>
    <w:rsid w:val="00BB0A79"/>
    <w:rsid w:val="00BB1D8F"/>
    <w:rsid w:val="00BC0E08"/>
    <w:rsid w:val="00BC69CF"/>
    <w:rsid w:val="00BC70B4"/>
    <w:rsid w:val="00BD33DA"/>
    <w:rsid w:val="00BD6E41"/>
    <w:rsid w:val="00BE08B7"/>
    <w:rsid w:val="00BE1B87"/>
    <w:rsid w:val="00BE3683"/>
    <w:rsid w:val="00BE3D07"/>
    <w:rsid w:val="00BF0141"/>
    <w:rsid w:val="00BF7998"/>
    <w:rsid w:val="00C00D7B"/>
    <w:rsid w:val="00C11AA8"/>
    <w:rsid w:val="00C14307"/>
    <w:rsid w:val="00C202B0"/>
    <w:rsid w:val="00C24131"/>
    <w:rsid w:val="00C312CF"/>
    <w:rsid w:val="00C4010D"/>
    <w:rsid w:val="00C420D1"/>
    <w:rsid w:val="00C4326B"/>
    <w:rsid w:val="00C43E44"/>
    <w:rsid w:val="00C7378A"/>
    <w:rsid w:val="00C75F36"/>
    <w:rsid w:val="00C77B95"/>
    <w:rsid w:val="00C80679"/>
    <w:rsid w:val="00C8165B"/>
    <w:rsid w:val="00C827F2"/>
    <w:rsid w:val="00C83C71"/>
    <w:rsid w:val="00C853C7"/>
    <w:rsid w:val="00C9042D"/>
    <w:rsid w:val="00C93049"/>
    <w:rsid w:val="00C94B1A"/>
    <w:rsid w:val="00C96CEB"/>
    <w:rsid w:val="00CB4599"/>
    <w:rsid w:val="00CB7276"/>
    <w:rsid w:val="00CC2190"/>
    <w:rsid w:val="00CC262C"/>
    <w:rsid w:val="00CC2784"/>
    <w:rsid w:val="00CE0360"/>
    <w:rsid w:val="00CF1162"/>
    <w:rsid w:val="00CF5964"/>
    <w:rsid w:val="00D0400F"/>
    <w:rsid w:val="00D16E95"/>
    <w:rsid w:val="00D21DF6"/>
    <w:rsid w:val="00D224BE"/>
    <w:rsid w:val="00D2267C"/>
    <w:rsid w:val="00D23713"/>
    <w:rsid w:val="00D3407D"/>
    <w:rsid w:val="00D37C49"/>
    <w:rsid w:val="00D54626"/>
    <w:rsid w:val="00D65FCB"/>
    <w:rsid w:val="00D70376"/>
    <w:rsid w:val="00D74450"/>
    <w:rsid w:val="00D825CF"/>
    <w:rsid w:val="00D905A0"/>
    <w:rsid w:val="00D908C4"/>
    <w:rsid w:val="00D90AC2"/>
    <w:rsid w:val="00D93058"/>
    <w:rsid w:val="00DA0D7C"/>
    <w:rsid w:val="00DA4A2C"/>
    <w:rsid w:val="00DD3A12"/>
    <w:rsid w:val="00DD666F"/>
    <w:rsid w:val="00DE3959"/>
    <w:rsid w:val="00DE4BB6"/>
    <w:rsid w:val="00DE5D4F"/>
    <w:rsid w:val="00DE60C5"/>
    <w:rsid w:val="00DF7EC4"/>
    <w:rsid w:val="00E01BA0"/>
    <w:rsid w:val="00E115B4"/>
    <w:rsid w:val="00E116C5"/>
    <w:rsid w:val="00E11DC8"/>
    <w:rsid w:val="00E209F3"/>
    <w:rsid w:val="00E20A17"/>
    <w:rsid w:val="00E22FE3"/>
    <w:rsid w:val="00E2504D"/>
    <w:rsid w:val="00E279FB"/>
    <w:rsid w:val="00E30659"/>
    <w:rsid w:val="00E318E8"/>
    <w:rsid w:val="00E35963"/>
    <w:rsid w:val="00E3630C"/>
    <w:rsid w:val="00E42E28"/>
    <w:rsid w:val="00E458BE"/>
    <w:rsid w:val="00E52B9F"/>
    <w:rsid w:val="00E6068B"/>
    <w:rsid w:val="00E61B4E"/>
    <w:rsid w:val="00E62EF8"/>
    <w:rsid w:val="00E63DC8"/>
    <w:rsid w:val="00E724B0"/>
    <w:rsid w:val="00E760D1"/>
    <w:rsid w:val="00E76CA0"/>
    <w:rsid w:val="00E82D37"/>
    <w:rsid w:val="00E84DE5"/>
    <w:rsid w:val="00E84F4D"/>
    <w:rsid w:val="00E86BC2"/>
    <w:rsid w:val="00E873E0"/>
    <w:rsid w:val="00E96C1E"/>
    <w:rsid w:val="00EA3B25"/>
    <w:rsid w:val="00EB0BC7"/>
    <w:rsid w:val="00EB2317"/>
    <w:rsid w:val="00EC3EC0"/>
    <w:rsid w:val="00ED4512"/>
    <w:rsid w:val="00ED4ACC"/>
    <w:rsid w:val="00ED5652"/>
    <w:rsid w:val="00ED5843"/>
    <w:rsid w:val="00EE224E"/>
    <w:rsid w:val="00EF58DB"/>
    <w:rsid w:val="00EF7AEB"/>
    <w:rsid w:val="00F037EC"/>
    <w:rsid w:val="00F101AD"/>
    <w:rsid w:val="00F22B17"/>
    <w:rsid w:val="00F2470E"/>
    <w:rsid w:val="00F33A69"/>
    <w:rsid w:val="00F3505F"/>
    <w:rsid w:val="00F36631"/>
    <w:rsid w:val="00F41A9B"/>
    <w:rsid w:val="00F440FA"/>
    <w:rsid w:val="00F51181"/>
    <w:rsid w:val="00F56BBF"/>
    <w:rsid w:val="00F76F0F"/>
    <w:rsid w:val="00F80434"/>
    <w:rsid w:val="00F953A3"/>
    <w:rsid w:val="00F9620D"/>
    <w:rsid w:val="00FA08D9"/>
    <w:rsid w:val="00FA1F4C"/>
    <w:rsid w:val="00FB346D"/>
    <w:rsid w:val="00FB5C24"/>
    <w:rsid w:val="00FB6FB5"/>
    <w:rsid w:val="00FC3CF6"/>
    <w:rsid w:val="00FC7772"/>
    <w:rsid w:val="00FD0CD6"/>
    <w:rsid w:val="00FD177E"/>
    <w:rsid w:val="00FD268E"/>
    <w:rsid w:val="00FD3A52"/>
    <w:rsid w:val="00FD6180"/>
    <w:rsid w:val="00FD6AE6"/>
    <w:rsid w:val="00FD79B6"/>
    <w:rsid w:val="00FE223D"/>
    <w:rsid w:val="00FE59FE"/>
    <w:rsid w:val="00FE7119"/>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006014"/>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4C57F9"/>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C57F9"/>
    <w:pPr>
      <w:spacing w:after="100"/>
    </w:pPr>
  </w:style>
  <w:style w:type="paragraph" w:styleId="TOC2">
    <w:name w:val="toc 2"/>
    <w:basedOn w:val="Normal"/>
    <w:next w:val="Normal"/>
    <w:autoRedefine/>
    <w:uiPriority w:val="39"/>
    <w:unhideWhenUsed/>
    <w:rsid w:val="004C57F9"/>
    <w:pPr>
      <w:spacing w:after="100"/>
      <w:ind w:left="240"/>
    </w:pPr>
  </w:style>
  <w:style w:type="paragraph" w:styleId="TOC3">
    <w:name w:val="toc 3"/>
    <w:basedOn w:val="Normal"/>
    <w:next w:val="Normal"/>
    <w:autoRedefine/>
    <w:uiPriority w:val="39"/>
    <w:unhideWhenUsed/>
    <w:rsid w:val="004C57F9"/>
    <w:pPr>
      <w:spacing w:after="100"/>
      <w:ind w:left="480"/>
    </w:pPr>
  </w:style>
  <w:style w:type="paragraph" w:styleId="ListParagraph">
    <w:name w:val="List Paragraph"/>
    <w:basedOn w:val="Normal"/>
    <w:uiPriority w:val="34"/>
    <w:qFormat/>
    <w:rsid w:val="00242820"/>
    <w:pPr>
      <w:ind w:left="720"/>
      <w:contextualSpacing/>
    </w:pPr>
  </w:style>
  <w:style w:type="character" w:styleId="UnresolvedMention">
    <w:name w:val="Unresolved Mention"/>
    <w:basedOn w:val="DefaultParagraphFont"/>
    <w:uiPriority w:val="99"/>
    <w:semiHidden/>
    <w:unhideWhenUsed/>
    <w:rsid w:val="00747105"/>
    <w:rPr>
      <w:color w:val="605E5C"/>
      <w:shd w:val="clear" w:color="auto" w:fill="E1DFDD"/>
    </w:rPr>
  </w:style>
  <w:style w:type="paragraph" w:styleId="NormalWeb">
    <w:name w:val="Normal (Web)"/>
    <w:basedOn w:val="Normal"/>
    <w:uiPriority w:val="99"/>
    <w:semiHidden/>
    <w:unhideWhenUsed/>
    <w:rsid w:val="002D22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028802">
      <w:bodyDiv w:val="1"/>
      <w:marLeft w:val="0"/>
      <w:marRight w:val="0"/>
      <w:marTop w:val="0"/>
      <w:marBottom w:val="0"/>
      <w:divBdr>
        <w:top w:val="none" w:sz="0" w:space="0" w:color="auto"/>
        <w:left w:val="none" w:sz="0" w:space="0" w:color="auto"/>
        <w:bottom w:val="none" w:sz="0" w:space="0" w:color="auto"/>
        <w:right w:val="none" w:sz="0" w:space="0" w:color="auto"/>
      </w:divBdr>
    </w:div>
    <w:div w:id="387266734">
      <w:bodyDiv w:val="1"/>
      <w:marLeft w:val="0"/>
      <w:marRight w:val="0"/>
      <w:marTop w:val="0"/>
      <w:marBottom w:val="0"/>
      <w:divBdr>
        <w:top w:val="none" w:sz="0" w:space="0" w:color="auto"/>
        <w:left w:val="none" w:sz="0" w:space="0" w:color="auto"/>
        <w:bottom w:val="none" w:sz="0" w:space="0" w:color="auto"/>
        <w:right w:val="none" w:sz="0" w:space="0" w:color="auto"/>
      </w:divBdr>
    </w:div>
    <w:div w:id="954216840">
      <w:bodyDiv w:val="1"/>
      <w:marLeft w:val="0"/>
      <w:marRight w:val="0"/>
      <w:marTop w:val="0"/>
      <w:marBottom w:val="0"/>
      <w:divBdr>
        <w:top w:val="none" w:sz="0" w:space="0" w:color="auto"/>
        <w:left w:val="none" w:sz="0" w:space="0" w:color="auto"/>
        <w:bottom w:val="none" w:sz="0" w:space="0" w:color="auto"/>
        <w:right w:val="none" w:sz="0" w:space="0" w:color="auto"/>
      </w:divBdr>
    </w:div>
    <w:div w:id="985008832">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182620528">
      <w:bodyDiv w:val="1"/>
      <w:marLeft w:val="0"/>
      <w:marRight w:val="0"/>
      <w:marTop w:val="0"/>
      <w:marBottom w:val="0"/>
      <w:divBdr>
        <w:top w:val="none" w:sz="0" w:space="0" w:color="auto"/>
        <w:left w:val="none" w:sz="0" w:space="0" w:color="auto"/>
        <w:bottom w:val="none" w:sz="0" w:space="0" w:color="auto"/>
        <w:right w:val="none" w:sz="0" w:space="0" w:color="auto"/>
      </w:divBdr>
      <w:divsChild>
        <w:div w:id="1000961763">
          <w:marLeft w:val="360"/>
          <w:marRight w:val="0"/>
          <w:marTop w:val="200"/>
          <w:marBottom w:val="0"/>
          <w:divBdr>
            <w:top w:val="none" w:sz="0" w:space="0" w:color="auto"/>
            <w:left w:val="none" w:sz="0" w:space="0" w:color="auto"/>
            <w:bottom w:val="none" w:sz="0" w:space="0" w:color="auto"/>
            <w:right w:val="none" w:sz="0" w:space="0" w:color="auto"/>
          </w:divBdr>
        </w:div>
        <w:div w:id="415639070">
          <w:marLeft w:val="360"/>
          <w:marRight w:val="0"/>
          <w:marTop w:val="200"/>
          <w:marBottom w:val="0"/>
          <w:divBdr>
            <w:top w:val="none" w:sz="0" w:space="0" w:color="auto"/>
            <w:left w:val="none" w:sz="0" w:space="0" w:color="auto"/>
            <w:bottom w:val="none" w:sz="0" w:space="0" w:color="auto"/>
            <w:right w:val="none" w:sz="0" w:space="0" w:color="auto"/>
          </w:divBdr>
        </w:div>
        <w:div w:id="1328747710">
          <w:marLeft w:val="360"/>
          <w:marRight w:val="0"/>
          <w:marTop w:val="200"/>
          <w:marBottom w:val="0"/>
          <w:divBdr>
            <w:top w:val="none" w:sz="0" w:space="0" w:color="auto"/>
            <w:left w:val="none" w:sz="0" w:space="0" w:color="auto"/>
            <w:bottom w:val="none" w:sz="0" w:space="0" w:color="auto"/>
            <w:right w:val="none" w:sz="0" w:space="0" w:color="auto"/>
          </w:divBdr>
        </w:div>
      </w:divsChild>
    </w:div>
    <w:div w:id="1239250415">
      <w:bodyDiv w:val="1"/>
      <w:marLeft w:val="0"/>
      <w:marRight w:val="0"/>
      <w:marTop w:val="0"/>
      <w:marBottom w:val="0"/>
      <w:divBdr>
        <w:top w:val="none" w:sz="0" w:space="0" w:color="auto"/>
        <w:left w:val="none" w:sz="0" w:space="0" w:color="auto"/>
        <w:bottom w:val="none" w:sz="0" w:space="0" w:color="auto"/>
        <w:right w:val="none" w:sz="0" w:space="0" w:color="auto"/>
      </w:divBdr>
      <w:divsChild>
        <w:div w:id="492141562">
          <w:marLeft w:val="0"/>
          <w:marRight w:val="0"/>
          <w:marTop w:val="0"/>
          <w:marBottom w:val="0"/>
          <w:divBdr>
            <w:top w:val="none" w:sz="0" w:space="0" w:color="auto"/>
            <w:left w:val="none" w:sz="0" w:space="0" w:color="auto"/>
            <w:bottom w:val="none" w:sz="0" w:space="0" w:color="auto"/>
            <w:right w:val="none" w:sz="0" w:space="0" w:color="auto"/>
          </w:divBdr>
        </w:div>
        <w:div w:id="1113869063">
          <w:marLeft w:val="0"/>
          <w:marRight w:val="0"/>
          <w:marTop w:val="0"/>
          <w:marBottom w:val="0"/>
          <w:divBdr>
            <w:top w:val="none" w:sz="0" w:space="0" w:color="auto"/>
            <w:left w:val="none" w:sz="0" w:space="0" w:color="auto"/>
            <w:bottom w:val="none" w:sz="0" w:space="0" w:color="auto"/>
            <w:right w:val="none" w:sz="0" w:space="0" w:color="auto"/>
          </w:divBdr>
        </w:div>
        <w:div w:id="1709640880">
          <w:marLeft w:val="0"/>
          <w:marRight w:val="0"/>
          <w:marTop w:val="0"/>
          <w:marBottom w:val="0"/>
          <w:divBdr>
            <w:top w:val="none" w:sz="0" w:space="0" w:color="auto"/>
            <w:left w:val="none" w:sz="0" w:space="0" w:color="auto"/>
            <w:bottom w:val="none" w:sz="0" w:space="0" w:color="auto"/>
            <w:right w:val="none" w:sz="0" w:space="0" w:color="auto"/>
          </w:divBdr>
        </w:div>
        <w:div w:id="1251543122">
          <w:marLeft w:val="0"/>
          <w:marRight w:val="0"/>
          <w:marTop w:val="0"/>
          <w:marBottom w:val="0"/>
          <w:divBdr>
            <w:top w:val="none" w:sz="0" w:space="0" w:color="auto"/>
            <w:left w:val="none" w:sz="0" w:space="0" w:color="auto"/>
            <w:bottom w:val="none" w:sz="0" w:space="0" w:color="auto"/>
            <w:right w:val="none" w:sz="0" w:space="0" w:color="auto"/>
          </w:divBdr>
        </w:div>
        <w:div w:id="1295137233">
          <w:marLeft w:val="0"/>
          <w:marRight w:val="0"/>
          <w:marTop w:val="0"/>
          <w:marBottom w:val="0"/>
          <w:divBdr>
            <w:top w:val="none" w:sz="0" w:space="0" w:color="auto"/>
            <w:left w:val="none" w:sz="0" w:space="0" w:color="auto"/>
            <w:bottom w:val="none" w:sz="0" w:space="0" w:color="auto"/>
            <w:right w:val="none" w:sz="0" w:space="0" w:color="auto"/>
          </w:divBdr>
        </w:div>
        <w:div w:id="821384983">
          <w:marLeft w:val="0"/>
          <w:marRight w:val="0"/>
          <w:marTop w:val="0"/>
          <w:marBottom w:val="0"/>
          <w:divBdr>
            <w:top w:val="none" w:sz="0" w:space="0" w:color="auto"/>
            <w:left w:val="none" w:sz="0" w:space="0" w:color="auto"/>
            <w:bottom w:val="none" w:sz="0" w:space="0" w:color="auto"/>
            <w:right w:val="none" w:sz="0" w:space="0" w:color="auto"/>
          </w:divBdr>
        </w:div>
        <w:div w:id="580990874">
          <w:marLeft w:val="0"/>
          <w:marRight w:val="0"/>
          <w:marTop w:val="0"/>
          <w:marBottom w:val="0"/>
          <w:divBdr>
            <w:top w:val="none" w:sz="0" w:space="0" w:color="auto"/>
            <w:left w:val="none" w:sz="0" w:space="0" w:color="auto"/>
            <w:bottom w:val="none" w:sz="0" w:space="0" w:color="auto"/>
            <w:right w:val="none" w:sz="0" w:space="0" w:color="auto"/>
          </w:divBdr>
        </w:div>
        <w:div w:id="673924411">
          <w:marLeft w:val="0"/>
          <w:marRight w:val="0"/>
          <w:marTop w:val="0"/>
          <w:marBottom w:val="0"/>
          <w:divBdr>
            <w:top w:val="none" w:sz="0" w:space="0" w:color="auto"/>
            <w:left w:val="none" w:sz="0" w:space="0" w:color="auto"/>
            <w:bottom w:val="none" w:sz="0" w:space="0" w:color="auto"/>
            <w:right w:val="none" w:sz="0" w:space="0" w:color="auto"/>
          </w:divBdr>
        </w:div>
        <w:div w:id="102847442">
          <w:marLeft w:val="0"/>
          <w:marRight w:val="0"/>
          <w:marTop w:val="0"/>
          <w:marBottom w:val="0"/>
          <w:divBdr>
            <w:top w:val="none" w:sz="0" w:space="0" w:color="auto"/>
            <w:left w:val="none" w:sz="0" w:space="0" w:color="auto"/>
            <w:bottom w:val="none" w:sz="0" w:space="0" w:color="auto"/>
            <w:right w:val="none" w:sz="0" w:space="0" w:color="auto"/>
          </w:divBdr>
        </w:div>
        <w:div w:id="1380327109">
          <w:marLeft w:val="0"/>
          <w:marRight w:val="0"/>
          <w:marTop w:val="0"/>
          <w:marBottom w:val="0"/>
          <w:divBdr>
            <w:top w:val="none" w:sz="0" w:space="0" w:color="auto"/>
            <w:left w:val="none" w:sz="0" w:space="0" w:color="auto"/>
            <w:bottom w:val="none" w:sz="0" w:space="0" w:color="auto"/>
            <w:right w:val="none" w:sz="0" w:space="0" w:color="auto"/>
          </w:divBdr>
        </w:div>
        <w:div w:id="176701937">
          <w:marLeft w:val="0"/>
          <w:marRight w:val="0"/>
          <w:marTop w:val="0"/>
          <w:marBottom w:val="0"/>
          <w:divBdr>
            <w:top w:val="none" w:sz="0" w:space="0" w:color="auto"/>
            <w:left w:val="none" w:sz="0" w:space="0" w:color="auto"/>
            <w:bottom w:val="none" w:sz="0" w:space="0" w:color="auto"/>
            <w:right w:val="none" w:sz="0" w:space="0" w:color="auto"/>
          </w:divBdr>
        </w:div>
      </w:divsChild>
    </w:div>
    <w:div w:id="1434327979">
      <w:bodyDiv w:val="1"/>
      <w:marLeft w:val="0"/>
      <w:marRight w:val="0"/>
      <w:marTop w:val="0"/>
      <w:marBottom w:val="0"/>
      <w:divBdr>
        <w:top w:val="none" w:sz="0" w:space="0" w:color="auto"/>
        <w:left w:val="none" w:sz="0" w:space="0" w:color="auto"/>
        <w:bottom w:val="none" w:sz="0" w:space="0" w:color="auto"/>
        <w:right w:val="none" w:sz="0" w:space="0" w:color="auto"/>
      </w:divBdr>
    </w:div>
    <w:div w:id="1633247558">
      <w:bodyDiv w:val="1"/>
      <w:marLeft w:val="0"/>
      <w:marRight w:val="0"/>
      <w:marTop w:val="0"/>
      <w:marBottom w:val="0"/>
      <w:divBdr>
        <w:top w:val="none" w:sz="0" w:space="0" w:color="auto"/>
        <w:left w:val="none" w:sz="0" w:space="0" w:color="auto"/>
        <w:bottom w:val="none" w:sz="0" w:space="0" w:color="auto"/>
        <w:right w:val="none" w:sz="0" w:space="0" w:color="auto"/>
      </w:divBdr>
    </w:div>
    <w:div w:id="1762290882">
      <w:bodyDiv w:val="1"/>
      <w:marLeft w:val="0"/>
      <w:marRight w:val="0"/>
      <w:marTop w:val="0"/>
      <w:marBottom w:val="0"/>
      <w:divBdr>
        <w:top w:val="none" w:sz="0" w:space="0" w:color="auto"/>
        <w:left w:val="none" w:sz="0" w:space="0" w:color="auto"/>
        <w:bottom w:val="none" w:sz="0" w:space="0" w:color="auto"/>
        <w:right w:val="none" w:sz="0" w:space="0" w:color="auto"/>
      </w:divBdr>
    </w:div>
    <w:div w:id="1805543512">
      <w:bodyDiv w:val="1"/>
      <w:marLeft w:val="0"/>
      <w:marRight w:val="0"/>
      <w:marTop w:val="0"/>
      <w:marBottom w:val="0"/>
      <w:divBdr>
        <w:top w:val="none" w:sz="0" w:space="0" w:color="auto"/>
        <w:left w:val="none" w:sz="0" w:space="0" w:color="auto"/>
        <w:bottom w:val="none" w:sz="0" w:space="0" w:color="auto"/>
        <w:right w:val="none" w:sz="0" w:space="0" w:color="auto"/>
      </w:divBdr>
      <w:divsChild>
        <w:div w:id="1445343882">
          <w:marLeft w:val="360"/>
          <w:marRight w:val="0"/>
          <w:marTop w:val="200"/>
          <w:marBottom w:val="0"/>
          <w:divBdr>
            <w:top w:val="none" w:sz="0" w:space="0" w:color="auto"/>
            <w:left w:val="none" w:sz="0" w:space="0" w:color="auto"/>
            <w:bottom w:val="none" w:sz="0" w:space="0" w:color="auto"/>
            <w:right w:val="none" w:sz="0" w:space="0" w:color="auto"/>
          </w:divBdr>
        </w:div>
      </w:divsChild>
    </w:div>
    <w:div w:id="2076707591">
      <w:bodyDiv w:val="1"/>
      <w:marLeft w:val="0"/>
      <w:marRight w:val="0"/>
      <w:marTop w:val="0"/>
      <w:marBottom w:val="0"/>
      <w:divBdr>
        <w:top w:val="none" w:sz="0" w:space="0" w:color="auto"/>
        <w:left w:val="none" w:sz="0" w:space="0" w:color="auto"/>
        <w:bottom w:val="none" w:sz="0" w:space="0" w:color="auto"/>
        <w:right w:val="none" w:sz="0" w:space="0" w:color="auto"/>
      </w:divBdr>
    </w:div>
    <w:div w:id="212823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hsa7915/Mahsa/projects/1"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Mahsa7915?tab=repositorie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3FE09-CC9B-454E-AC67-43D54873A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16</Pages>
  <Words>1376</Words>
  <Characters>784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ahsa</cp:lastModifiedBy>
  <cp:revision>31</cp:revision>
  <cp:lastPrinted>2021-04-26T17:58:00Z</cp:lastPrinted>
  <dcterms:created xsi:type="dcterms:W3CDTF">2021-04-02T14:16:00Z</dcterms:created>
  <dcterms:modified xsi:type="dcterms:W3CDTF">2021-05-07T11:06:00Z</dcterms:modified>
</cp:coreProperties>
</file>